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3C5D2" w14:textId="77777777" w:rsidR="0007278B" w:rsidRPr="00AE4EFC" w:rsidRDefault="0007278B" w:rsidP="00AE4EF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4EFC">
        <w:rPr>
          <w:rFonts w:ascii="Times New Roman" w:hAnsi="Times New Roman" w:cs="Times New Roman"/>
          <w:b/>
          <w:sz w:val="24"/>
          <w:szCs w:val="24"/>
        </w:rPr>
        <w:t xml:space="preserve">Ministru kabineta noteikumu projekta </w:t>
      </w:r>
    </w:p>
    <w:p w14:paraId="6BE90E36" w14:textId="74BD289C" w:rsidR="0007278B" w:rsidRPr="00AE4EFC" w:rsidRDefault="0007278B" w:rsidP="00AE4EF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E4EFC">
        <w:rPr>
          <w:rFonts w:ascii="Times New Roman" w:hAnsi="Times New Roman" w:cs="Times New Roman"/>
          <w:b/>
          <w:sz w:val="24"/>
          <w:szCs w:val="24"/>
        </w:rPr>
        <w:t>“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Grozījum</w:t>
      </w:r>
      <w:r w:rsidR="006D22E5"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i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 xml:space="preserve"> Ministru kabineta 2020.</w:t>
      </w:r>
      <w:r w:rsidR="006A3F81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gada 9.</w:t>
      </w:r>
      <w:r w:rsidR="006A3F81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jūnija noteikumos Nr.</w:t>
      </w:r>
      <w:r w:rsidR="006A3F81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 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360 “</w:t>
      </w:r>
      <w:hyperlink r:id="rId8" w:tgtFrame="_blank" w:history="1">
        <w:r w:rsidRPr="00AE4EFC">
          <w:rPr>
            <w:rFonts w:ascii="Times New Roman" w:eastAsia="Times New Roman" w:hAnsi="Times New Roman" w:cs="Times New Roman"/>
            <w:b/>
            <w:sz w:val="24"/>
            <w:szCs w:val="24"/>
            <w:lang w:eastAsia="lv-LV"/>
          </w:rPr>
          <w:t>Epidemioloģiskās drošības pasākumi Covid-19 infekcijas izplatības ierobežošanai</w:t>
        </w:r>
      </w:hyperlink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””</w:t>
      </w:r>
      <w:r w:rsidRPr="00AE4EF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4EFC">
        <w:rPr>
          <w:rFonts w:ascii="Times New Roman" w:eastAsia="Times New Roman" w:hAnsi="Times New Roman" w:cs="Times New Roman"/>
          <w:b/>
          <w:sz w:val="24"/>
          <w:szCs w:val="24"/>
          <w:lang w:eastAsia="lv-LV"/>
        </w:rPr>
        <w:t>sākotnējās ietekmes novērtējuma ziņojums (anotācija</w:t>
      </w:r>
      <w:r w:rsidRPr="00AE4EFC">
        <w:rPr>
          <w:rFonts w:ascii="Times New Roman" w:eastAsia="Calibri" w:hAnsi="Times New Roman" w:cs="Times New Roman"/>
          <w:b/>
          <w:sz w:val="24"/>
          <w:szCs w:val="24"/>
        </w:rPr>
        <w:t>)</w:t>
      </w:r>
    </w:p>
    <w:p w14:paraId="4A2AD5BB" w14:textId="77777777" w:rsidR="0007278B" w:rsidRPr="00A17EEC" w:rsidRDefault="0007278B" w:rsidP="00AE4EF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122"/>
        <w:gridCol w:w="6939"/>
      </w:tblGrid>
      <w:tr w:rsidR="000E2322" w:rsidRPr="00AE4EFC" w14:paraId="3A6EBCB3" w14:textId="77777777" w:rsidTr="006A3F81"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19ACB1B" w14:textId="77777777" w:rsidR="0007278B" w:rsidRPr="00317FD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esību akta projekta anotācijas kopsavilkums</w:t>
            </w:r>
          </w:p>
        </w:tc>
      </w:tr>
      <w:tr w:rsidR="000E2322" w:rsidRPr="00AE4EFC" w14:paraId="205591AC" w14:textId="77777777" w:rsidTr="00371F18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549FC77" w14:textId="77777777" w:rsidR="0007278B" w:rsidRPr="00AE4EFC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E4EF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ērķis, risinājums un projekta spēkā stāšanās laiks (500 zīmes bez atstarpēm)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A7AB3EF" w14:textId="3AD1FD50" w:rsidR="00F30098" w:rsidRPr="00C2181D" w:rsidRDefault="003700D3" w:rsidP="007F0C5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psavilkums nav aizpildāms saskaņā ar Ministru kabineta 2009.</w:t>
            </w:r>
            <w:r w:rsidR="00DF584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ada 15.</w:t>
            </w:r>
            <w:r w:rsidR="00DF584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cembra instrukcijas Nr.</w:t>
            </w:r>
            <w:r w:rsidR="00DF584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 “</w:t>
            </w:r>
            <w:r w:rsidRPr="00EA3AB6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Tiesību akta projekta sākotnējās ietekmes izvērtēšanas kārtīb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” 5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lv-LV"/>
              </w:rPr>
              <w:t>1</w:t>
            </w:r>
            <w:r w:rsidR="00DF584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lv-LV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unktu.</w:t>
            </w:r>
          </w:p>
        </w:tc>
      </w:tr>
    </w:tbl>
    <w:p w14:paraId="6DAAEE09" w14:textId="77777777" w:rsidR="0007278B" w:rsidRPr="00A17EEC" w:rsidRDefault="0007278B" w:rsidP="00AE4EFC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401"/>
        <w:gridCol w:w="1793"/>
        <w:gridCol w:w="6867"/>
      </w:tblGrid>
      <w:tr w:rsidR="000E2322" w:rsidRPr="00AE4EFC" w14:paraId="6CBE8600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ABD57" w14:textId="1160E90C" w:rsidR="0007278B" w:rsidRPr="00317FDB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.</w:t>
            </w:r>
            <w:r w:rsidR="00016372"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 </w:t>
            </w:r>
            <w:r w:rsidRPr="00317FD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esību akta projekta izstrādes nepieciešamība</w:t>
            </w:r>
          </w:p>
        </w:tc>
      </w:tr>
      <w:tr w:rsidR="00BD50E2" w:rsidRPr="00BD50E2" w14:paraId="0E093898" w14:textId="77777777" w:rsidTr="00F30098">
        <w:trPr>
          <w:trHeight w:val="1144"/>
        </w:trPr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78E3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B3899" w14:textId="77777777" w:rsidR="0007278B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amatojums</w:t>
            </w:r>
          </w:p>
          <w:p w14:paraId="5C8769C8" w14:textId="05BF5D6A" w:rsidR="00154080" w:rsidRPr="00154080" w:rsidRDefault="00154080" w:rsidP="00F3009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49F66" w14:textId="77777777" w:rsidR="009D4395" w:rsidRDefault="005C5DC6" w:rsidP="005C5DC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23552">
              <w:rPr>
                <w:rFonts w:ascii="Times New Roman" w:hAnsi="Times New Roman"/>
                <w:sz w:val="24"/>
                <w:szCs w:val="24"/>
              </w:rPr>
              <w:t>Izdoti saskaņā ar Epidemioloģiskās drošības likuma 3. panta otro daļu, 14. panta pirmās daļas 5. punktu, 19. panta pirmo un 2.</w:t>
            </w:r>
            <w:r w:rsidRP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B23552">
              <w:rPr>
                <w:rFonts w:ascii="Times New Roman" w:hAnsi="Times New Roman"/>
                <w:sz w:val="24"/>
                <w:szCs w:val="24"/>
              </w:rPr>
              <w:t> daļu, 19.</w:t>
            </w:r>
            <w:r w:rsidRP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Pr="00B23552">
              <w:rPr>
                <w:rFonts w:ascii="Times New Roman" w:hAnsi="Times New Roman"/>
                <w:sz w:val="24"/>
                <w:szCs w:val="24"/>
              </w:rPr>
              <w:t> pantu, 30. panta trešo daļu, 31. panta piekto daļu, 39. panta pirmo un otro daļu un Covid-19 infekcijas izplatības pārvaldības likuma 4. panta 1., 2., 3., 4., 5., 6., 7., 8., 9., 10., 11., 12., 13., 14. un 16. punktu un 6.</w:t>
            </w:r>
            <w:r w:rsidRP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1</w:t>
            </w:r>
            <w:r w:rsid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 </w:t>
            </w:r>
            <w:r w:rsidRPr="00B23552">
              <w:rPr>
                <w:rFonts w:ascii="Times New Roman" w:hAnsi="Times New Roman"/>
                <w:sz w:val="24"/>
                <w:szCs w:val="24"/>
              </w:rPr>
              <w:t>panta otro daļu un 6.</w:t>
            </w:r>
            <w:r w:rsidRP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B23552">
              <w:rPr>
                <w:rFonts w:ascii="Times New Roman" w:hAnsi="Times New Roman"/>
                <w:sz w:val="24"/>
                <w:szCs w:val="24"/>
                <w:vertAlign w:val="superscript"/>
              </w:rPr>
              <w:t> </w:t>
            </w:r>
            <w:r w:rsidRPr="00B23552">
              <w:rPr>
                <w:rFonts w:ascii="Times New Roman" w:hAnsi="Times New Roman"/>
                <w:sz w:val="24"/>
                <w:szCs w:val="24"/>
              </w:rPr>
              <w:t>panta otro daļu, Farmācijas likuma 5.</w:t>
            </w:r>
            <w:r w:rsidR="00B23552">
              <w:rPr>
                <w:rFonts w:ascii="Times New Roman" w:hAnsi="Times New Roman"/>
                <w:sz w:val="24"/>
                <w:szCs w:val="24"/>
              </w:rPr>
              <w:t> </w:t>
            </w:r>
            <w:r w:rsidRPr="00B23552">
              <w:rPr>
                <w:rFonts w:ascii="Times New Roman" w:hAnsi="Times New Roman"/>
                <w:sz w:val="24"/>
                <w:szCs w:val="24"/>
              </w:rPr>
              <w:t>panta 3. un 12.</w:t>
            </w:r>
            <w:r w:rsidR="00B23552">
              <w:rPr>
                <w:rFonts w:ascii="Times New Roman" w:hAnsi="Times New Roman"/>
                <w:sz w:val="24"/>
                <w:szCs w:val="24"/>
              </w:rPr>
              <w:t> </w:t>
            </w:r>
            <w:r w:rsidRPr="00B23552">
              <w:rPr>
                <w:rFonts w:ascii="Times New Roman" w:hAnsi="Times New Roman"/>
                <w:sz w:val="24"/>
                <w:szCs w:val="24"/>
              </w:rPr>
              <w:t>punktu</w:t>
            </w:r>
            <w:r w:rsidR="00B23552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F9E7C09" w14:textId="7672A210" w:rsidR="009B775D" w:rsidRPr="005C5DC6" w:rsidRDefault="009B775D" w:rsidP="005C5DC6">
            <w:pPr>
              <w:pStyle w:val="NoSpacing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eselības ministrijas iniciatīva.</w:t>
            </w:r>
          </w:p>
        </w:tc>
      </w:tr>
      <w:tr w:rsidR="00BD50E2" w:rsidRPr="00BD50E2" w14:paraId="44CA8137" w14:textId="77777777" w:rsidTr="00225F5E">
        <w:trPr>
          <w:trHeight w:val="684"/>
        </w:trPr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CD219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281CA" w14:textId="00B5CEA3" w:rsidR="00731409" w:rsidRPr="00886D79" w:rsidRDefault="0007278B" w:rsidP="00886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ašreizējā situācija un problēmas, kuru risināšanai tiesību akta projekts izstrādāts, tiesiskā regulējuma mērķis un būtība</w:t>
            </w: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38A0E" w14:textId="2C9B0E2B" w:rsidR="008555E0" w:rsidRDefault="00CF6B81" w:rsidP="00CF6B8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Šobrīd </w:t>
            </w:r>
            <w:r w:rsidR="00326106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Ministru kabineta 2020.</w:t>
            </w:r>
            <w:r w:rsidR="00326106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326106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gada 9.</w:t>
            </w:r>
            <w:r w:rsidR="00326106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326106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jūnija noteikum</w:t>
            </w:r>
            <w:r w:rsidR="00326106">
              <w:rPr>
                <w:rFonts w:ascii="Times New Roman" w:eastAsia="Calibri" w:hAnsi="Times New Roman" w:cs="Times New Roman"/>
                <w:sz w:val="24"/>
                <w:szCs w:val="24"/>
              </w:rPr>
              <w:t>i</w:t>
            </w:r>
            <w:r w:rsidR="00326106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r.</w:t>
            </w:r>
            <w:r w:rsidR="00326106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326106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360 “Epidemioloģiskās drošības pasākumi Covid-19 infekcijas izplatības ierobežošanai” </w:t>
            </w:r>
            <w:r w:rsidR="004315F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jau </w:t>
            </w:r>
            <w:r w:rsidR="004315FF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nosaka izņēmumus vakcinētām personām</w:t>
            </w:r>
            <w:r w:rsidR="004315FF">
              <w:rPr>
                <w:rFonts w:ascii="Times New Roman" w:eastAsia="Calibri" w:hAnsi="Times New Roman" w:cs="Times New Roman"/>
                <w:sz w:val="24"/>
                <w:szCs w:val="24"/>
              </w:rPr>
              <w:t>, kā arī</w:t>
            </w:r>
            <w:r w:rsidR="004315FF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osaka nosacījumus, lai personu varētu uzskatīt par vakcinētu.  </w:t>
            </w:r>
          </w:p>
          <w:p w14:paraId="4B71CC17" w14:textId="77777777" w:rsidR="001D732D" w:rsidRDefault="008555E0" w:rsidP="00CF6B8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ādējādi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ersonu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="00CF6B81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r vakcinētu uzskata 15 dienas pēc pilna vakcinācijas kursa saņemšanas. </w:t>
            </w:r>
          </w:p>
          <w:p w14:paraId="6BD410EE" w14:textId="029734FF" w:rsidR="00BE54C1" w:rsidRDefault="00CF6B81" w:rsidP="00BE54C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et saņemot Vaxzevria </w:t>
            </w:r>
            <w:r w:rsidR="00380B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AstraZeneca vakcīna) vakcīnu,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ilvēks iegūst </w:t>
            </w:r>
            <w:r w:rsidR="00380B88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ietiekamu aizsardzību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jau sākot ar divdesmit otro dienu pēc vakcīnas pirmās devas saņemšanas un </w:t>
            </w:r>
            <w:r w:rsidR="0023266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o </w:t>
            </w:r>
            <w:r w:rsidR="00232669" w:rsidRPr="000D08CA">
              <w:rPr>
                <w:rFonts w:ascii="Times New Roman" w:eastAsia="Calibri" w:hAnsi="Times New Roman" w:cs="Times New Roman"/>
                <w:sz w:val="24"/>
                <w:szCs w:val="24"/>
              </w:rPr>
              <w:t>vakcīnu klīnisko pētījumu rezultātiem</w:t>
            </w:r>
            <w:r w:rsidR="0023266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r zināms, ka šī aizsardzība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saglabājas līdz deviņdesmitajai dienai</w:t>
            </w:r>
            <w:r w:rsidR="00B145CB">
              <w:rPr>
                <w:rFonts w:ascii="Times New Roman" w:eastAsia="Calibri" w:hAnsi="Times New Roman" w:cs="Times New Roman"/>
                <w:sz w:val="24"/>
                <w:szCs w:val="24"/>
              </w:rPr>
              <w:t>, kad ir nepieciešams pabeigt vakcinācijas kursu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. Šajā laik</w:t>
            </w:r>
            <w:r w:rsidR="00D533E5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osmā personai ir jāsaņem otrā </w:t>
            </w:r>
            <w:r w:rsidR="00D533E5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axzevria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akcīnas deva, lai personu </w:t>
            </w:r>
            <w:r w:rsidR="00D533E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rī turpmāk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arētu uzskatīt par vakcinētu. </w:t>
            </w:r>
            <w:r w:rsidR="0063778A"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="0063778A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ēc otrās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axzevria </w:t>
            </w:r>
            <w:r w:rsidR="00760D02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vas saņemšanas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ersonu </w:t>
            </w:r>
            <w:r w:rsidR="00760D02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zreiz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ar uzskatīt par vakcinētu. </w:t>
            </w:r>
          </w:p>
          <w:p w14:paraId="67F833D6" w14:textId="77777777" w:rsidR="00972E2C" w:rsidRDefault="00972E2C" w:rsidP="00972E2C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Vaxzevria</w:t>
            </w:r>
            <w:r w:rsidRPr="00292AB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zāļu aprakstā tiek norādīts, ka minētās vakcīnas a</w:t>
            </w:r>
            <w:r w:rsidRPr="00292AB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zsargājošā ietekme sākas aptuveni 3 nedēļas pēc pirmās Vaxzevria vakcīnas devas. </w:t>
            </w:r>
          </w:p>
          <w:p w14:paraId="1F38A2EB" w14:textId="4D2DDD91" w:rsidR="00FE1869" w:rsidRDefault="00AB31F2" w:rsidP="00972E2C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652A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adoties no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Vaxzevria vakcīnas</w:t>
            </w:r>
            <w:r w:rsidRPr="00F652A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klīnisko pētījumu rezultātiem, </w:t>
            </w:r>
            <w:r w:rsidR="007F6178" w:rsidRPr="007F617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22 dienas pēc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irmās</w:t>
            </w:r>
            <w:r w:rsidR="007F6178" w:rsidRPr="007F617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Vaxzevria</w:t>
            </w:r>
            <w:r w:rsidRPr="007F617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7F6178" w:rsidRPr="007F617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vas netika hospitalizēta neviena vakcinēta persona, salīdzinot ar nevakcinētām personām, kuras </w:t>
            </w:r>
            <w:r w:rsidR="00ED30CE" w:rsidRPr="007F6178">
              <w:rPr>
                <w:rFonts w:ascii="Times New Roman" w:eastAsia="Calibri" w:hAnsi="Times New Roman" w:cs="Times New Roman"/>
                <w:sz w:val="24"/>
                <w:szCs w:val="24"/>
              </w:rPr>
              <w:t>tajā pašā laikā</w:t>
            </w:r>
            <w:r w:rsidR="00ED30CE" w:rsidRPr="007F617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7F6178" w:rsidRPr="007F617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ika hospitalizētas </w:t>
            </w:r>
            <w:r w:rsidR="00741F38">
              <w:rPr>
                <w:rFonts w:ascii="Times New Roman" w:eastAsia="Calibri" w:hAnsi="Times New Roman" w:cs="Times New Roman"/>
                <w:sz w:val="24"/>
                <w:szCs w:val="24"/>
              </w:rPr>
              <w:t>ar</w:t>
            </w:r>
            <w:r w:rsidR="007F6178" w:rsidRPr="007F617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741F38">
              <w:rPr>
                <w:rFonts w:ascii="Times New Roman" w:eastAsia="Calibri" w:hAnsi="Times New Roman" w:cs="Times New Roman"/>
                <w:sz w:val="24"/>
                <w:szCs w:val="24"/>
              </w:rPr>
              <w:t>Covid</w:t>
            </w:r>
            <w:r w:rsidR="007F6178" w:rsidRPr="007F6178">
              <w:rPr>
                <w:rFonts w:ascii="Times New Roman" w:eastAsia="Calibri" w:hAnsi="Times New Roman" w:cs="Times New Roman"/>
                <w:sz w:val="24"/>
                <w:szCs w:val="24"/>
              </w:rPr>
              <w:t>-19</w:t>
            </w:r>
            <w:r w:rsidR="00E708D2">
              <w:rPr>
                <w:rStyle w:val="FootnoteReference"/>
                <w:rFonts w:ascii="Times New Roman" w:eastAsia="Calibri" w:hAnsi="Times New Roman" w:cs="Times New Roman"/>
                <w:sz w:val="24"/>
                <w:szCs w:val="24"/>
              </w:rPr>
              <w:footnoteReference w:id="2"/>
            </w:r>
            <w:r w:rsidR="007F6178" w:rsidRPr="007F6178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  <w:r w:rsidR="001E2EE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rī citi pētījumi</w:t>
            </w:r>
            <w:r w:rsidR="00E92F06">
              <w:rPr>
                <w:rStyle w:val="FootnoteReference"/>
                <w:rFonts w:ascii="Times New Roman" w:eastAsia="Calibri" w:hAnsi="Times New Roman" w:cs="Times New Roman"/>
                <w:sz w:val="24"/>
                <w:szCs w:val="24"/>
              </w:rPr>
              <w:footnoteReference w:id="3"/>
            </w:r>
            <w:r w:rsidR="007E534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972E2C" w:rsidRPr="00F652A2">
              <w:rPr>
                <w:rFonts w:ascii="Times New Roman" w:eastAsia="Calibri" w:hAnsi="Times New Roman" w:cs="Times New Roman"/>
                <w:sz w:val="24"/>
                <w:szCs w:val="24"/>
              </w:rPr>
              <w:t>demonstrē</w:t>
            </w:r>
            <w:r w:rsidR="007E534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ietiekošas</w:t>
            </w:r>
            <w:r w:rsidR="00972E2C" w:rsidRPr="00F652A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izsardzības veidošanos pēc </w:t>
            </w:r>
            <w:r w:rsidR="00FE1869" w:rsidRPr="00557AD3">
              <w:rPr>
                <w:rFonts w:ascii="Times New Roman" w:eastAsia="Calibri" w:hAnsi="Times New Roman" w:cs="Times New Roman"/>
                <w:sz w:val="24"/>
                <w:szCs w:val="24"/>
              </w:rPr>
              <w:t>vienas</w:t>
            </w:r>
            <w:r w:rsidR="00FE1869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vakcīnas </w:t>
            </w:r>
            <w:r w:rsidR="00FE1869" w:rsidRPr="00557AD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tandarta devas </w:t>
            </w:r>
            <w:r w:rsidR="00E3556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aņemšanas </w:t>
            </w:r>
            <w:r w:rsidR="00FE1869" w:rsidRPr="00557AD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o </w:t>
            </w:r>
            <w:r w:rsidR="00E35561">
              <w:rPr>
                <w:rFonts w:ascii="Times New Roman" w:eastAsia="Calibri" w:hAnsi="Times New Roman" w:cs="Times New Roman"/>
                <w:sz w:val="24"/>
                <w:szCs w:val="24"/>
              </w:rPr>
              <w:t>di</w:t>
            </w:r>
            <w:r w:rsidR="002C18FF">
              <w:rPr>
                <w:rFonts w:ascii="Times New Roman" w:eastAsia="Calibri" w:hAnsi="Times New Roman" w:cs="Times New Roman"/>
                <w:sz w:val="24"/>
                <w:szCs w:val="24"/>
              </w:rPr>
              <w:t>v</w:t>
            </w:r>
            <w:r w:rsidR="00E3556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smit </w:t>
            </w:r>
            <w:r w:rsidR="002C18FF">
              <w:rPr>
                <w:rFonts w:ascii="Times New Roman" w:eastAsia="Calibri" w:hAnsi="Times New Roman" w:cs="Times New Roman"/>
                <w:sz w:val="24"/>
                <w:szCs w:val="24"/>
              </w:rPr>
              <w:t>otrās</w:t>
            </w:r>
            <w:r w:rsidR="00FE1869" w:rsidRPr="00557AD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līdz </w:t>
            </w:r>
            <w:r w:rsidR="002C18FF">
              <w:rPr>
                <w:rFonts w:ascii="Times New Roman" w:eastAsia="Calibri" w:hAnsi="Times New Roman" w:cs="Times New Roman"/>
                <w:sz w:val="24"/>
                <w:szCs w:val="24"/>
              </w:rPr>
              <w:t>deviņdesmitajai</w:t>
            </w:r>
            <w:r w:rsidR="00FE1869" w:rsidRPr="00557AD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ienai</w:t>
            </w:r>
            <w:r w:rsidR="002C18FF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  <w:r w:rsidR="00427B6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Šajā periodā saglabājās </w:t>
            </w:r>
            <w:r w:rsidR="00C85322">
              <w:rPr>
                <w:rFonts w:ascii="Times New Roman" w:eastAsia="Calibri" w:hAnsi="Times New Roman" w:cs="Times New Roman"/>
                <w:sz w:val="24"/>
                <w:szCs w:val="24"/>
              </w:rPr>
              <w:t>pietiekošs antivielu līmenis.</w:t>
            </w:r>
          </w:p>
          <w:p w14:paraId="6607AA37" w14:textId="53D8908D" w:rsidR="00CF6B81" w:rsidRDefault="002E1EA9" w:rsidP="00CF6B8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ādējādi</w:t>
            </w:r>
            <w:r w:rsidR="00972E2C" w:rsidRPr="00F652A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vakcinējoties ar Vaxzevria, pietiekama aizsardzība tiek iegūta jau pēc pirmās vakcīnas devas un tā ir pietiekama līdz </w:t>
            </w:r>
            <w:r w:rsidR="00972E2C">
              <w:rPr>
                <w:rFonts w:ascii="Times New Roman" w:eastAsia="Calibri" w:hAnsi="Times New Roman" w:cs="Times New Roman"/>
                <w:sz w:val="24"/>
                <w:szCs w:val="24"/>
              </w:rPr>
              <w:t>deviņdesmitajai</w:t>
            </w:r>
            <w:r w:rsidR="00972E2C" w:rsidRPr="00F652A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ienai,</w:t>
            </w:r>
            <w:r w:rsidR="00972E2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kad ir jāpabeidz vakcinācijas kurss, lai personai turpinātos </w:t>
            </w:r>
            <w:r w:rsidR="00972E2C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vakcīnas radītais aizsargājošais efekts.</w:t>
            </w:r>
            <w:r w:rsidR="005C658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37188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Ja pēc </w:t>
            </w:r>
            <w:r w:rsidR="000269D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viņdesmitās dienas persona </w:t>
            </w:r>
            <w:r w:rsidR="00C826E9">
              <w:rPr>
                <w:rFonts w:ascii="Times New Roman" w:eastAsia="Calibri" w:hAnsi="Times New Roman" w:cs="Times New Roman"/>
                <w:sz w:val="24"/>
                <w:szCs w:val="24"/>
              </w:rPr>
              <w:t>nepabeidz vakcinācijas kursu</w:t>
            </w:r>
            <w:r w:rsidR="000269DB">
              <w:rPr>
                <w:rFonts w:ascii="Times New Roman" w:eastAsia="Calibri" w:hAnsi="Times New Roman" w:cs="Times New Roman"/>
                <w:sz w:val="24"/>
                <w:szCs w:val="24"/>
              </w:rPr>
              <w:t>, šo personu</w:t>
            </w:r>
            <w:r w:rsidR="000269DB" w:rsidRPr="000D08CA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vairs nevar uzskatīt par vakcinētu.</w:t>
            </w:r>
          </w:p>
          <w:p w14:paraId="52896788" w14:textId="54750478" w:rsidR="00D16C49" w:rsidRDefault="00CF6B81" w:rsidP="003072E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ādēļ, lai novērstu pārpratumus un nodrošinātu nepārprotamu regulējumu attiecībā uz </w:t>
            </w:r>
            <w:r w:rsidR="006A19C4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vakcinācijas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fakta apstiprināšanu, </w:t>
            </w:r>
            <w:r w:rsidR="006A19C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r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nepieciešams tehnisks precizējums </w:t>
            </w:r>
            <w:r w:rsidR="006A19C4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Ministru kabineta 2020.</w:t>
            </w:r>
            <w:r w:rsidR="006A19C4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6A19C4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gada 9.</w:t>
            </w:r>
            <w:r w:rsidR="006A19C4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6A19C4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jūnija noteikum</w:t>
            </w:r>
            <w:r w:rsidR="006A19C4">
              <w:rPr>
                <w:rFonts w:ascii="Times New Roman" w:eastAsia="Calibri" w:hAnsi="Times New Roman" w:cs="Times New Roman"/>
                <w:sz w:val="24"/>
                <w:szCs w:val="24"/>
              </w:rPr>
              <w:t>os</w:t>
            </w:r>
            <w:r w:rsidR="006A19C4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r.</w:t>
            </w:r>
            <w:r w:rsidR="006A19C4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6A19C4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360 “Epidemioloģiskās drošības pasākumi Covid-19 infekcijas izplatības ierobežošanai”</w:t>
            </w:r>
            <w:r w:rsidR="005E21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noteikumus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papildinot ar skaidr</w:t>
            </w:r>
            <w:r w:rsidR="000A150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 norādi 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ar vakcinācijas fakta apstiprināšanu pēc </w:t>
            </w:r>
            <w:r w:rsidR="00E7609B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"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Vaxzevria</w:t>
            </w:r>
            <w:r w:rsidR="00E7609B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"</w:t>
            </w:r>
            <w:r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trās devas saņemšanas.</w:t>
            </w:r>
          </w:p>
          <w:p w14:paraId="3BAFC7DB" w14:textId="77777777" w:rsidR="005F0B5A" w:rsidRDefault="003072E3" w:rsidP="003072E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Veselības ministrijas piedāvātais </w:t>
            </w:r>
            <w:r w:rsidR="005F0B5A">
              <w:rPr>
                <w:rFonts w:ascii="Times New Roman" w:eastAsia="Calibri" w:hAnsi="Times New Roman" w:cs="Times New Roman"/>
                <w:sz w:val="24"/>
                <w:szCs w:val="24"/>
              </w:rPr>
              <w:t>risinājums pilnībā atrisinās identificēto tehnisko problēmu.</w:t>
            </w:r>
            <w:r w:rsidR="005F0B5A"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2AFCF187" w14:textId="4AF73D60" w:rsidR="003072E3" w:rsidRPr="00D16C49" w:rsidRDefault="005F0B5A" w:rsidP="003072E3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</w:t>
            </w: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esiskā regulējuma mērķis un būtība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ir </w:t>
            </w:r>
            <w:r w:rsidR="007F6F9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skaidri norādīt, ka </w:t>
            </w:r>
            <w:r w:rsidR="00F44E6F" w:rsidRPr="00F44E6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uzreiz pēc otrās "Vaxzevria" devas saņemšanas</w:t>
            </w:r>
            <w:r w:rsidR="00F44E6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persona joprojām tiek uzskatīta par vakcinētu</w:t>
            </w:r>
            <w:r w:rsidR="00792D3E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792D3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n </w:t>
            </w:r>
            <w:r w:rsidR="00792D3E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Ministru kabineta 2020.</w:t>
            </w:r>
            <w:r w:rsidR="00792D3E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792D3E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gada 9.</w:t>
            </w:r>
            <w:r w:rsidR="00792D3E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792D3E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jūnija noteikum</w:t>
            </w:r>
            <w:r w:rsidR="00792D3E">
              <w:rPr>
                <w:rFonts w:ascii="Times New Roman" w:eastAsia="Calibri" w:hAnsi="Times New Roman" w:cs="Times New Roman"/>
                <w:sz w:val="24"/>
                <w:szCs w:val="24"/>
              </w:rPr>
              <w:t>os</w:t>
            </w:r>
            <w:r w:rsidR="00792D3E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r.</w:t>
            </w:r>
            <w:r w:rsidR="00792D3E">
              <w:rPr>
                <w:rFonts w:ascii="Times New Roman" w:eastAsia="Calibri" w:hAnsi="Times New Roman" w:cs="Times New Roman"/>
                <w:sz w:val="24"/>
                <w:szCs w:val="24"/>
              </w:rPr>
              <w:t> </w:t>
            </w:r>
            <w:r w:rsidR="00792D3E" w:rsidRPr="00326106">
              <w:rPr>
                <w:rFonts w:ascii="Times New Roman" w:eastAsia="Calibri" w:hAnsi="Times New Roman" w:cs="Times New Roman"/>
                <w:sz w:val="24"/>
                <w:szCs w:val="24"/>
              </w:rPr>
              <w:t>360 “Epidemioloģiskās drošības pasākumi Covid-19 infekcijas izplatības ierobežošanai”</w:t>
            </w:r>
            <w:r w:rsidR="00792D3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792D3E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>no</w:t>
            </w:r>
            <w:r w:rsidR="00792D3E">
              <w:rPr>
                <w:rFonts w:ascii="Times New Roman" w:eastAsia="Calibri" w:hAnsi="Times New Roman" w:cs="Times New Roman"/>
                <w:sz w:val="24"/>
                <w:szCs w:val="24"/>
              </w:rPr>
              <w:t>teiktie</w:t>
            </w:r>
            <w:r w:rsidR="00792D3E" w:rsidRPr="00CF6B8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izņēmum</w:t>
            </w:r>
            <w:r w:rsidR="00792D3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 vakcinētām personām arī </w:t>
            </w:r>
            <w:r w:rsidR="0063279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būs attiecināmi (turpināsies) pēc </w:t>
            </w:r>
            <w:r w:rsidR="008800F5" w:rsidRPr="00F44E6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uzreiz pēc otrās "Vaxzevria" devas saņemšanas</w:t>
            </w:r>
            <w:r w:rsidR="008800F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BD50E2" w:rsidRPr="00BD50E2" w14:paraId="64359952" w14:textId="77777777" w:rsidTr="00F26541"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BE529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3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328FD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strādē iesaistītās institūcijas un publiskas personas kapitālsabiedrības</w:t>
            </w: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85C9B" w14:textId="729B1BE1" w:rsidR="0007278B" w:rsidRPr="00BD50E2" w:rsidRDefault="00F30098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3009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Veselības ministrija</w:t>
            </w:r>
          </w:p>
        </w:tc>
      </w:tr>
      <w:tr w:rsidR="000E2322" w:rsidRPr="00BD50E2" w14:paraId="516EC393" w14:textId="77777777" w:rsidTr="00F26541">
        <w:tc>
          <w:tcPr>
            <w:tcW w:w="3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7D80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733FA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1B08C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</w:tbl>
    <w:p w14:paraId="5771F00E" w14:textId="77777777" w:rsidR="0007278B" w:rsidRPr="00A17EEC" w:rsidRDefault="0007278B" w:rsidP="003D15E2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680"/>
        <w:gridCol w:w="5817"/>
      </w:tblGrid>
      <w:tr w:rsidR="00BD50E2" w:rsidRPr="00BD50E2" w14:paraId="015A4B4E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3380E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I. Tiesību akta projekta ietekme uz sabiedrību, tautsaimniecības attīstību un administratīvo slogu</w:t>
            </w:r>
          </w:p>
        </w:tc>
      </w:tr>
      <w:tr w:rsidR="00BD50E2" w:rsidRPr="00BD50E2" w14:paraId="3E2E3150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79721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D6B69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mērķgrupas, kuras tiesiskais regulējums ietekmē vai varētu ietekmēt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E76BE" w14:textId="11881110" w:rsidR="00137903" w:rsidRPr="00BD50E2" w:rsidRDefault="0099298E" w:rsidP="00AE4EFC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</w:t>
            </w:r>
            <w:r w:rsidR="00F30098" w:rsidRPr="00F3009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rojekta tiesiskais regulējums attiecas uz </w:t>
            </w:r>
            <w:r w:rsidR="00F35B8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ersonām</w:t>
            </w:r>
            <w:r w:rsidR="0017644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19650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kuras ir vakcinētas pret Covid-19</w:t>
            </w:r>
            <w:r w:rsidR="00225F5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4023E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ar </w:t>
            </w:r>
            <w:r w:rsidR="004023E6" w:rsidRPr="004023E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"Vaxzevria" </w:t>
            </w:r>
            <w:r w:rsidR="004023E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vakcīnu</w:t>
            </w:r>
            <w:r w:rsidR="00A25313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,</w:t>
            </w:r>
            <w:r w:rsidR="004023E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225F5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vai kuras vēlas vakcinēties pret Covid-19</w:t>
            </w:r>
            <w:r w:rsidR="00A25313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r šo konkrēto vakcīnu.</w:t>
            </w:r>
          </w:p>
        </w:tc>
      </w:tr>
      <w:tr w:rsidR="00BD50E2" w:rsidRPr="00BD50E2" w14:paraId="63982A56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69F2F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58EBD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iesiskā regulējuma ietekme uz tautsaimniecību un administratīvo slogu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1B922" w14:textId="70AB99C8" w:rsidR="00AF30FC" w:rsidRPr="00BD50E2" w:rsidRDefault="00F13454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1345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BD50E2" w:rsidRPr="00BD50E2" w14:paraId="54545A33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D0F0A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6DEC2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dministratīvo izmaksu monetārs novērtējums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C7013" w14:textId="240D85A6" w:rsidR="0007278B" w:rsidRPr="00BD50E2" w:rsidRDefault="00F30098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30098">
              <w:rPr>
                <w:rFonts w:ascii="Times New Roman" w:hAnsi="Times New Roman" w:cs="Times New Roman"/>
                <w:bCs/>
                <w:sz w:val="24"/>
                <w:szCs w:val="24"/>
              </w:rPr>
              <w:t>Administratīvās izmaksas (naudas izteiksmē) gada laikā mērķgrupai, ko veido fiziskas personas, nepārsniedz 200 eiro, bet mērķgrupai, kuru veido juridiskas personas, – 2000 eiro.</w:t>
            </w:r>
          </w:p>
        </w:tc>
      </w:tr>
      <w:tr w:rsidR="00BD50E2" w:rsidRPr="00BD50E2" w14:paraId="001375C1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53370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33285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tbilstības izmaksu monetārs novērtējums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5E232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07278B" w:rsidRPr="00BD50E2" w14:paraId="2928B961" w14:textId="77777777" w:rsidTr="009D7D59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91B93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.</w:t>
            </w:r>
          </w:p>
        </w:tc>
        <w:tc>
          <w:tcPr>
            <w:tcW w:w="1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37B31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9F56A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Nav.</w:t>
            </w:r>
          </w:p>
        </w:tc>
      </w:tr>
    </w:tbl>
    <w:p w14:paraId="725AA495" w14:textId="00F80B93" w:rsidR="007E4536" w:rsidRPr="00A17EEC" w:rsidRDefault="007E4536" w:rsidP="00D856F7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Style w:val="TableGrid"/>
        <w:tblW w:w="907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072"/>
      </w:tblGrid>
      <w:tr w:rsidR="00977FBF" w:rsidRPr="00886D79" w14:paraId="05574B63" w14:textId="77777777" w:rsidTr="00886D79">
        <w:trPr>
          <w:trHeight w:val="360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F1F7A" w14:textId="77777777" w:rsidR="00977FBF" w:rsidRPr="00886D79" w:rsidRDefault="00977FBF" w:rsidP="00977FBF">
            <w:pPr>
              <w:pStyle w:val="tvhtml"/>
              <w:spacing w:before="0" w:beforeAutospacing="0" w:after="0" w:afterAutospacing="0"/>
              <w:jc w:val="center"/>
              <w:rPr>
                <w:b/>
                <w:bCs/>
              </w:rPr>
            </w:pPr>
            <w:r w:rsidRPr="00886D79">
              <w:rPr>
                <w:b/>
                <w:bCs/>
              </w:rPr>
              <w:t>III. Tiesību akta projekta ietekme uz valsts budžetu un pašvaldību budžetiem</w:t>
            </w:r>
          </w:p>
        </w:tc>
      </w:tr>
      <w:tr w:rsidR="00886D79" w:rsidRPr="00B86F86" w14:paraId="58189732" w14:textId="77777777" w:rsidTr="00886D79">
        <w:trPr>
          <w:trHeight w:val="360"/>
        </w:trPr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EA765" w14:textId="7B7FD7B4" w:rsidR="00886D79" w:rsidRPr="00B86F86" w:rsidRDefault="00886D79" w:rsidP="00977FBF">
            <w:pPr>
              <w:pStyle w:val="tvhtml"/>
              <w:spacing w:before="0" w:beforeAutospacing="0" w:after="0" w:afterAutospacing="0"/>
              <w:jc w:val="center"/>
              <w:rPr>
                <w:b/>
                <w:bCs/>
                <w:highlight w:val="yellow"/>
              </w:rPr>
            </w:pPr>
            <w:r w:rsidRPr="008670E6">
              <w:rPr>
                <w:bCs/>
              </w:rPr>
              <w:t>Projekts šo jomu neskar</w:t>
            </w:r>
            <w:r>
              <w:rPr>
                <w:bCs/>
              </w:rPr>
              <w:t>.</w:t>
            </w:r>
          </w:p>
        </w:tc>
      </w:tr>
    </w:tbl>
    <w:p w14:paraId="681C31CB" w14:textId="77777777" w:rsidR="00977FBF" w:rsidRPr="00A17EEC" w:rsidRDefault="00977FBF" w:rsidP="00D856F7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408"/>
        <w:gridCol w:w="6089"/>
      </w:tblGrid>
      <w:tr w:rsidR="007E4536" w:rsidRPr="00BD50E2" w14:paraId="086ACBDF" w14:textId="77777777" w:rsidTr="006155DA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BE55B" w14:textId="1F22D273" w:rsidR="007E4536" w:rsidRPr="00BD50E2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E453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V. Tiesību akta projekta ietekme uz spēkā esošo tiesību normu sistēmu</w:t>
            </w:r>
          </w:p>
        </w:tc>
      </w:tr>
      <w:tr w:rsidR="007E4536" w:rsidRPr="00BD50E2" w14:paraId="06745513" w14:textId="77777777" w:rsidTr="00A17EEC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BEE80" w14:textId="26FC4AEA" w:rsidR="007E4536" w:rsidRPr="00BD50E2" w:rsidRDefault="007E4536" w:rsidP="00A17EEC">
            <w:pPr>
              <w:tabs>
                <w:tab w:val="center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lastRenderedPageBreak/>
              <w:t>1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958BA" w14:textId="4AC75013" w:rsidR="007E4536" w:rsidRPr="00BD50E2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453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istītie tiesību aktu projekti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DA234" w14:textId="56A662D9" w:rsidR="007E4536" w:rsidRPr="00BD50E2" w:rsidRDefault="008670E6" w:rsidP="007E45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8670E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7E4536" w:rsidRPr="00BD50E2" w14:paraId="1BF94135" w14:textId="77777777" w:rsidTr="006155DA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06583" w14:textId="77777777" w:rsidR="007E4536" w:rsidRPr="00BD50E2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3217E" w14:textId="30FB45CB" w:rsidR="007E4536" w:rsidRPr="00BD50E2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7E453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tbildīgā institūcija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9C85" w14:textId="03FB317E" w:rsidR="007E4536" w:rsidRPr="00BD50E2" w:rsidRDefault="008670E6" w:rsidP="006155DA">
            <w:pPr>
              <w:pStyle w:val="NormalWeb"/>
              <w:shd w:val="clear" w:color="auto" w:fill="FFFFFF"/>
              <w:spacing w:line="256" w:lineRule="auto"/>
              <w:jc w:val="both"/>
              <w:rPr>
                <w:shd w:val="clear" w:color="auto" w:fill="FFFFFF"/>
              </w:rPr>
            </w:pPr>
            <w:r w:rsidRPr="008670E6">
              <w:rPr>
                <w:shd w:val="clear" w:color="auto" w:fill="FFFFFF"/>
              </w:rPr>
              <w:t>Projekts šo jomu neskar</w:t>
            </w:r>
            <w:r>
              <w:rPr>
                <w:shd w:val="clear" w:color="auto" w:fill="FFFFFF"/>
              </w:rPr>
              <w:t>.</w:t>
            </w:r>
          </w:p>
        </w:tc>
      </w:tr>
      <w:tr w:rsidR="007E4536" w:rsidRPr="00BD50E2" w14:paraId="03142B10" w14:textId="77777777" w:rsidTr="006155DA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825A8" w14:textId="5E38C5B0" w:rsidR="007E4536" w:rsidRPr="00BD50E2" w:rsidRDefault="007E4536" w:rsidP="006155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</w:t>
            </w: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9771F" w14:textId="77777777" w:rsidR="007E4536" w:rsidRPr="00BD50E2" w:rsidRDefault="007E4536" w:rsidP="006155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BB8FA" w14:textId="2F75731C" w:rsidR="007E4536" w:rsidRPr="00BD50E2" w:rsidRDefault="007E4536" w:rsidP="006155D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A68D5C0" w14:textId="4304E2C1" w:rsidR="007E4536" w:rsidRPr="00A17EEC" w:rsidRDefault="007E4536" w:rsidP="00D74883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3" w:type="pct"/>
        <w:tblInd w:w="-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66"/>
      </w:tblGrid>
      <w:tr w:rsidR="00BD50E2" w:rsidRPr="00BD50E2" w14:paraId="564EC935" w14:textId="77777777" w:rsidTr="009D7D59">
        <w:tc>
          <w:tcPr>
            <w:tcW w:w="9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01ABF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. Tiesību akta projekta atbilstība Latvijas Republikas starptautiskajām saistībām</w:t>
            </w:r>
          </w:p>
        </w:tc>
      </w:tr>
      <w:tr w:rsidR="00BD50E2" w:rsidRPr="00BD50E2" w14:paraId="6EDB450D" w14:textId="77777777" w:rsidTr="009D7D59">
        <w:tc>
          <w:tcPr>
            <w:tcW w:w="9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9DC7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eastAsia="lv-LV"/>
              </w:rPr>
              <w:t>Projekts šo jomu neskar.</w:t>
            </w:r>
          </w:p>
        </w:tc>
      </w:tr>
    </w:tbl>
    <w:p w14:paraId="0A68BDAE" w14:textId="77777777" w:rsidR="0007278B" w:rsidRPr="00A17EEC" w:rsidRDefault="0007278B" w:rsidP="00AE4EFC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2408"/>
        <w:gridCol w:w="6089"/>
      </w:tblGrid>
      <w:tr w:rsidR="00BD50E2" w:rsidRPr="00BD50E2" w14:paraId="3B8C0E70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169FD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. Sabiedrības līdzdalība un komunikācijas aktivitātes</w:t>
            </w:r>
          </w:p>
        </w:tc>
      </w:tr>
      <w:tr w:rsidR="00BD50E2" w:rsidRPr="00BD50E2" w14:paraId="0CD25E89" w14:textId="77777777" w:rsidTr="00A17EEC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2BE86" w14:textId="3366C382" w:rsidR="0007278B" w:rsidRPr="00BD50E2" w:rsidRDefault="0007278B" w:rsidP="00A17EEC">
            <w:pPr>
              <w:tabs>
                <w:tab w:val="center" w:pos="252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3DA5E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lānotās sabiedrības līdzdalības un komunikācijas aktivitātes saistībā ar projektu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311F" w14:textId="11E9E8FA" w:rsidR="00137903" w:rsidRPr="00BD50E2" w:rsidRDefault="0099298E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Pēc p</w:t>
            </w:r>
            <w:r w:rsidR="00137903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rojekta izstrādes paredzēts informāciju par veiktajiem grozījumiem ievietot</w:t>
            </w:r>
            <w:r w:rsidR="00E1494D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Veselības ministrijas</w:t>
            </w:r>
            <w:r w:rsidR="006A5389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un SPKC </w:t>
            </w:r>
            <w:r w:rsidR="00E1494D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 </w:t>
            </w:r>
            <w:r w:rsidR="00D70DC5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tīmekļvietnēs</w:t>
            </w:r>
            <w:r w:rsidR="00137903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, kā arī paredzēts to </w:t>
            </w:r>
            <w:r w:rsidR="00E1494D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 xml:space="preserve">elektroniski </w:t>
            </w:r>
            <w:r w:rsidR="00137903" w:rsidRPr="00BD50E2">
              <w:rPr>
                <w:rFonts w:ascii="Times New Roman" w:eastAsia="Times New Roman" w:hAnsi="Times New Roman" w:cs="Times New Roman"/>
                <w:iCs/>
                <w:sz w:val="24"/>
                <w:szCs w:val="24"/>
                <w:lang w:eastAsia="lv-LV"/>
              </w:rPr>
              <w:t>izplatīt iesaistītajām organizācijām un institūcijām.</w:t>
            </w:r>
          </w:p>
        </w:tc>
      </w:tr>
      <w:tr w:rsidR="00BD50E2" w:rsidRPr="00BD50E2" w14:paraId="16BE2AE7" w14:textId="77777777" w:rsidTr="00C2181D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17360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42042" w14:textId="27286997" w:rsidR="00B86F86" w:rsidRPr="00886D79" w:rsidRDefault="0007278B" w:rsidP="00886D79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līdzdalība projekta izstrādē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83E0" w14:textId="5D28CAA4" w:rsidR="0007278B" w:rsidRPr="00BD50E2" w:rsidRDefault="00317FDB" w:rsidP="00317FDB">
            <w:pPr>
              <w:pStyle w:val="NormalWeb"/>
              <w:shd w:val="clear" w:color="auto" w:fill="FFFFFF"/>
              <w:spacing w:line="256" w:lineRule="auto"/>
              <w:jc w:val="both"/>
              <w:rPr>
                <w:shd w:val="clear" w:color="auto" w:fill="FFFFFF"/>
              </w:rPr>
            </w:pPr>
            <w:r w:rsidRPr="00BD50E2">
              <w:rPr>
                <w:iCs/>
                <w:lang w:eastAsia="en-US"/>
              </w:rPr>
              <w:t xml:space="preserve">Tā kā </w:t>
            </w:r>
            <w:r w:rsidR="0068081B">
              <w:rPr>
                <w:iCs/>
                <w:lang w:eastAsia="en-US"/>
              </w:rPr>
              <w:t>p</w:t>
            </w:r>
            <w:r w:rsidRPr="00BD50E2">
              <w:rPr>
                <w:iCs/>
                <w:lang w:eastAsia="en-US"/>
              </w:rPr>
              <w:t xml:space="preserve">rojekts tiek virzīts steidzamības kārtā, sabiedrības iesaiste </w:t>
            </w:r>
            <w:r w:rsidR="0068081B">
              <w:rPr>
                <w:iCs/>
                <w:lang w:eastAsia="en-US"/>
              </w:rPr>
              <w:t>p</w:t>
            </w:r>
            <w:r w:rsidRPr="00BD50E2">
              <w:rPr>
                <w:iCs/>
                <w:lang w:eastAsia="en-US"/>
              </w:rPr>
              <w:t>rojekta izstrādē neti</w:t>
            </w:r>
            <w:r w:rsidR="00C61335">
              <w:rPr>
                <w:iCs/>
                <w:lang w:eastAsia="en-US"/>
              </w:rPr>
              <w:t>ek</w:t>
            </w:r>
            <w:r w:rsidRPr="00BD50E2">
              <w:rPr>
                <w:iCs/>
                <w:lang w:eastAsia="en-US"/>
              </w:rPr>
              <w:t xml:space="preserve"> organizēta.</w:t>
            </w:r>
          </w:p>
        </w:tc>
      </w:tr>
      <w:tr w:rsidR="00BD50E2" w:rsidRPr="00BD50E2" w14:paraId="4479B05F" w14:textId="77777777" w:rsidTr="00886D79">
        <w:trPr>
          <w:trHeight w:val="585"/>
        </w:trPr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0A395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03F6E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abiedrības līdzdalības rezultāti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E308E" w14:textId="77777777" w:rsidR="0007278B" w:rsidRPr="00BD50E2" w:rsidRDefault="0007278B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s šo jomu neskar.</w:t>
            </w:r>
          </w:p>
        </w:tc>
      </w:tr>
      <w:tr w:rsidR="00AD1C41" w:rsidRPr="00BD50E2" w14:paraId="3EB25715" w14:textId="77777777" w:rsidTr="00C2181D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FFEDD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1094C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3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6CFC2" w14:textId="77777777" w:rsidR="004A66EE" w:rsidRDefault="00C064B9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Noteikumu projekts </w:t>
            </w:r>
            <w:r w:rsidR="00117D09" w:rsidRPr="00117D0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10.05.2021. 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ir izskatīts </w:t>
            </w:r>
            <w:r w:rsidR="00690E59" w:rsidRPr="00690E5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Operatīvās vadības grupā</w:t>
            </w:r>
            <w:r w:rsidR="00E75AF7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, kurā tā tālākā virzība ir atbalstīta. </w:t>
            </w:r>
          </w:p>
          <w:p w14:paraId="711E9E78" w14:textId="2FF8BDFB" w:rsidR="0007278B" w:rsidRPr="00BD50E2" w:rsidRDefault="00E75AF7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Vienlaikus</w:t>
            </w:r>
            <w:r w:rsidR="00690E59" w:rsidRPr="00690E5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tbilstoši Tieslietu ministrijas norādītajam ir precizēta noteikumu projekta anotācija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, pievienojot </w:t>
            </w:r>
            <w:r w:rsidR="00A516D5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atsauces uz zinātniskajiem pētījumiem par </w:t>
            </w:r>
            <w:r w:rsidR="003C5D94" w:rsidRPr="003C5D9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pietiekošas aizsardzības veidošanos pēc vienas </w:t>
            </w:r>
            <w:r w:rsidR="001D7C0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Vaxzevria </w:t>
            </w:r>
            <w:r w:rsidR="003C5D94" w:rsidRPr="003C5D9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vakcīnas standarta devas saņemšanas no divdesmit otrās līdz deviņdesmitajai dienai</w:t>
            </w:r>
            <w:r w:rsidR="005D412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, kad ir jāsaņem otrā vakcīnas deva</w:t>
            </w:r>
            <w:r w:rsidR="003C5D94" w:rsidRPr="003C5D9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</w:tbl>
    <w:p w14:paraId="1BF5CBAF" w14:textId="77777777" w:rsidR="0007278B" w:rsidRPr="00A17EEC" w:rsidRDefault="0007278B" w:rsidP="00AE4EFC">
      <w:pPr>
        <w:spacing w:after="0" w:line="240" w:lineRule="auto"/>
        <w:rPr>
          <w:rFonts w:ascii="Times New Roman" w:eastAsia="Times New Roman" w:hAnsi="Times New Roman" w:cs="Times New Roman"/>
          <w:bCs/>
          <w:sz w:val="28"/>
          <w:szCs w:val="28"/>
          <w:lang w:eastAsia="lv-LV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64"/>
        <w:gridCol w:w="3258"/>
        <w:gridCol w:w="5239"/>
      </w:tblGrid>
      <w:tr w:rsidR="00BD50E2" w:rsidRPr="00BD50E2" w14:paraId="20F6EC7B" w14:textId="77777777" w:rsidTr="009D7D59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3B797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I. Tiesību akta projekta izpildes nodrošināšana un tās ietekme uz institūcijām</w:t>
            </w:r>
          </w:p>
        </w:tc>
      </w:tr>
      <w:tr w:rsidR="00BD50E2" w:rsidRPr="00BD50E2" w14:paraId="76C608A1" w14:textId="77777777" w:rsidTr="003A5C4E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AEF3E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8FF14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pildē iesaistītās institūcijas</w:t>
            </w:r>
          </w:p>
        </w:tc>
        <w:tc>
          <w:tcPr>
            <w:tcW w:w="2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8F23" w14:textId="68B03D07" w:rsidR="0007278B" w:rsidRPr="00BD50E2" w:rsidRDefault="00F13454" w:rsidP="00AE4EF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1345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rojekts šo jomu neskar.</w:t>
            </w:r>
          </w:p>
        </w:tc>
      </w:tr>
      <w:tr w:rsidR="00BD50E2" w:rsidRPr="00BD50E2" w14:paraId="3B2F7A21" w14:textId="77777777" w:rsidTr="003A5C4E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5FD4E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574EF" w14:textId="77777777" w:rsidR="00317FD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rojekta izpildes ietekme uz pārvaldes funkcijām un institucionālo struktūru.</w:t>
            </w:r>
          </w:p>
          <w:p w14:paraId="661353B4" w14:textId="3DDF5AC9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Jaunu institūciju izveide, esošu institūciju likvidācija vai reorganizācija, to ietekme uz institūcijas cilvēkresursiem</w:t>
            </w:r>
          </w:p>
        </w:tc>
        <w:tc>
          <w:tcPr>
            <w:tcW w:w="2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F0D57" w14:textId="744A045A" w:rsidR="0007278B" w:rsidRPr="00BD50E2" w:rsidRDefault="00F13454" w:rsidP="007E45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F13454">
              <w:rPr>
                <w:rFonts w:ascii="Times New Roman" w:eastAsia="Times New Roman" w:hAnsi="Times New Roman" w:cs="Times New Roman"/>
                <w:sz w:val="24"/>
                <w:szCs w:val="24"/>
                <w:lang w:eastAsia="lv-LV"/>
              </w:rPr>
              <w:t>Projekts šo jomu neskar.</w:t>
            </w:r>
          </w:p>
        </w:tc>
      </w:tr>
      <w:tr w:rsidR="0007278B" w:rsidRPr="00BD50E2" w14:paraId="35A396C5" w14:textId="77777777" w:rsidTr="003A5C4E"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D0E52" w14:textId="77777777" w:rsidR="0007278B" w:rsidRPr="00BD50E2" w:rsidRDefault="0007278B" w:rsidP="00AE4E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B1A76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ita informācija</w:t>
            </w:r>
          </w:p>
        </w:tc>
        <w:tc>
          <w:tcPr>
            <w:tcW w:w="2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2DCF6" w14:textId="77777777" w:rsidR="0007278B" w:rsidRPr="00BD50E2" w:rsidRDefault="0007278B" w:rsidP="00AE4E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BD50E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av.</w:t>
            </w:r>
          </w:p>
        </w:tc>
      </w:tr>
    </w:tbl>
    <w:p w14:paraId="0EB028A4" w14:textId="37938527" w:rsidR="0007278B" w:rsidRDefault="0007278B" w:rsidP="00D77367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3167F8F8" w14:textId="77777777" w:rsidR="001A594C" w:rsidRPr="0099398F" w:rsidRDefault="001A594C" w:rsidP="00D77367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4251"/>
      </w:tblGrid>
      <w:tr w:rsidR="005758FB" w14:paraId="2D80AED7" w14:textId="77777777" w:rsidTr="008C3B71">
        <w:tc>
          <w:tcPr>
            <w:tcW w:w="3686" w:type="dxa"/>
          </w:tcPr>
          <w:p w14:paraId="0DB7F0FC" w14:textId="77777777" w:rsidR="005758FB" w:rsidRPr="00234042" w:rsidRDefault="005758FB" w:rsidP="008C3B71">
            <w:pPr>
              <w:pStyle w:val="pamattekststabul"/>
              <w:tabs>
                <w:tab w:val="left" w:pos="3969"/>
                <w:tab w:val="left" w:pos="6379"/>
              </w:tabs>
              <w:rPr>
                <w:rFonts w:eastAsia="Calibri"/>
                <w:sz w:val="28"/>
                <w:szCs w:val="28"/>
                <w:lang w:val="lv-LV"/>
              </w:rPr>
            </w:pPr>
            <w:r w:rsidRPr="00234042">
              <w:rPr>
                <w:rFonts w:eastAsia="Calibri"/>
                <w:noProof/>
                <w:sz w:val="28"/>
                <w:szCs w:val="28"/>
                <w:lang w:val="lv-LV"/>
              </w:rPr>
              <w:t>Veselības ministrs</w:t>
            </w:r>
          </w:p>
        </w:tc>
        <w:tc>
          <w:tcPr>
            <w:tcW w:w="4251" w:type="dxa"/>
          </w:tcPr>
          <w:p w14:paraId="1D46503B" w14:textId="73BC9583" w:rsidR="005758FB" w:rsidRPr="00234042" w:rsidRDefault="005758FB" w:rsidP="008C3B71">
            <w:pPr>
              <w:pStyle w:val="pamattekststabul"/>
              <w:tabs>
                <w:tab w:val="left" w:pos="3969"/>
                <w:tab w:val="left" w:pos="6379"/>
              </w:tabs>
              <w:jc w:val="right"/>
              <w:rPr>
                <w:rFonts w:eastAsia="Calibri"/>
                <w:sz w:val="28"/>
                <w:szCs w:val="28"/>
                <w:lang w:val="lv-LV"/>
              </w:rPr>
            </w:pPr>
            <w:r w:rsidRPr="00234042">
              <w:rPr>
                <w:rFonts w:eastAsia="Calibri"/>
                <w:noProof/>
                <w:sz w:val="28"/>
                <w:szCs w:val="28"/>
                <w:lang w:val="lv-LV"/>
              </w:rPr>
              <w:t>D</w:t>
            </w:r>
            <w:r>
              <w:rPr>
                <w:rFonts w:eastAsia="Calibri"/>
                <w:noProof/>
                <w:sz w:val="28"/>
                <w:szCs w:val="28"/>
                <w:lang w:val="lv-LV"/>
              </w:rPr>
              <w:t>.</w:t>
            </w:r>
            <w:r w:rsidR="00886D79">
              <w:rPr>
                <w:rFonts w:eastAsia="Calibri"/>
                <w:noProof/>
                <w:sz w:val="28"/>
                <w:szCs w:val="28"/>
                <w:lang w:val="lv-LV"/>
              </w:rPr>
              <w:t> </w:t>
            </w:r>
            <w:r w:rsidRPr="00234042">
              <w:rPr>
                <w:rFonts w:eastAsia="Calibri"/>
                <w:noProof/>
                <w:sz w:val="28"/>
                <w:szCs w:val="28"/>
                <w:lang w:val="lv-LV"/>
              </w:rPr>
              <w:t>Pavļuts</w:t>
            </w:r>
          </w:p>
        </w:tc>
      </w:tr>
    </w:tbl>
    <w:p w14:paraId="57123B00" w14:textId="456B7F85" w:rsidR="00D77367" w:rsidRDefault="00D77367" w:rsidP="00D77367">
      <w:pPr>
        <w:spacing w:after="0" w:line="240" w:lineRule="auto"/>
        <w:ind w:right="13"/>
        <w:jc w:val="both"/>
        <w:rPr>
          <w:rFonts w:ascii="Times New Roman" w:hAnsi="Times New Roman" w:cs="Times New Roman"/>
          <w:bCs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4251"/>
      </w:tblGrid>
      <w:tr w:rsidR="00DE6320" w:rsidRPr="00D92A5F" w14:paraId="600BF2B9" w14:textId="77777777" w:rsidTr="00997109">
        <w:tc>
          <w:tcPr>
            <w:tcW w:w="3686" w:type="dxa"/>
          </w:tcPr>
          <w:p w14:paraId="56391265" w14:textId="710D08E5" w:rsidR="00DE6320" w:rsidRPr="00D92A5F" w:rsidRDefault="00DE6320" w:rsidP="00997109">
            <w:pPr>
              <w:pStyle w:val="pamattekststabul"/>
              <w:tabs>
                <w:tab w:val="left" w:pos="3969"/>
                <w:tab w:val="left" w:pos="6379"/>
              </w:tabs>
              <w:rPr>
                <w:rFonts w:eastAsia="Calibri"/>
                <w:sz w:val="28"/>
                <w:szCs w:val="28"/>
                <w:lang w:val="lv-LV"/>
              </w:rPr>
            </w:pPr>
            <w:r w:rsidRPr="00D92A5F">
              <w:rPr>
                <w:bCs/>
                <w:sz w:val="28"/>
                <w:szCs w:val="28"/>
                <w:lang w:val="lv-LV"/>
              </w:rPr>
              <w:t>Vīza: valsts sekretāre</w:t>
            </w:r>
          </w:p>
        </w:tc>
        <w:tc>
          <w:tcPr>
            <w:tcW w:w="4251" w:type="dxa"/>
          </w:tcPr>
          <w:p w14:paraId="66838ED8" w14:textId="7FAABA25" w:rsidR="00DE6320" w:rsidRPr="00D92A5F" w:rsidRDefault="00DE6320" w:rsidP="00997109">
            <w:pPr>
              <w:pStyle w:val="pamattekststabul"/>
              <w:tabs>
                <w:tab w:val="left" w:pos="3969"/>
                <w:tab w:val="left" w:pos="6379"/>
              </w:tabs>
              <w:jc w:val="right"/>
              <w:rPr>
                <w:rFonts w:eastAsia="Calibri"/>
                <w:sz w:val="28"/>
                <w:szCs w:val="28"/>
                <w:lang w:val="lv-LV"/>
              </w:rPr>
            </w:pPr>
            <w:r w:rsidRPr="00D92A5F">
              <w:rPr>
                <w:bCs/>
                <w:sz w:val="28"/>
                <w:szCs w:val="28"/>
                <w:lang w:val="lv-LV"/>
              </w:rPr>
              <w:t>I. Dreika</w:t>
            </w:r>
          </w:p>
        </w:tc>
      </w:tr>
    </w:tbl>
    <w:p w14:paraId="28AA86C7" w14:textId="175B2928" w:rsidR="00886D79" w:rsidRDefault="00886D79" w:rsidP="00DE6320">
      <w:pPr>
        <w:spacing w:after="0" w:line="240" w:lineRule="auto"/>
        <w:ind w:right="13"/>
        <w:jc w:val="both"/>
        <w:rPr>
          <w:rFonts w:ascii="Times New Roman" w:hAnsi="Times New Roman" w:cs="Times New Roman"/>
          <w:sz w:val="24"/>
          <w:szCs w:val="28"/>
        </w:rPr>
      </w:pPr>
    </w:p>
    <w:p w14:paraId="1F46AA91" w14:textId="77777777" w:rsidR="00D92A5F" w:rsidRDefault="00D92A5F" w:rsidP="00DE6320">
      <w:pPr>
        <w:spacing w:after="0" w:line="240" w:lineRule="auto"/>
        <w:ind w:right="13"/>
        <w:jc w:val="both"/>
        <w:rPr>
          <w:rFonts w:ascii="Times New Roman" w:hAnsi="Times New Roman" w:cs="Times New Roman"/>
          <w:sz w:val="24"/>
          <w:szCs w:val="28"/>
        </w:rPr>
      </w:pPr>
    </w:p>
    <w:p w14:paraId="15D9C12D" w14:textId="77777777" w:rsidR="00D92A5F" w:rsidRPr="0055755B" w:rsidRDefault="00D92A5F" w:rsidP="00D92A5F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55755B">
        <w:rPr>
          <w:rFonts w:ascii="Times New Roman" w:hAnsi="Times New Roman" w:cs="Times New Roman"/>
          <w:sz w:val="24"/>
          <w:szCs w:val="28"/>
        </w:rPr>
        <w:t>Feldmane 67876119</w:t>
      </w:r>
    </w:p>
    <w:p w14:paraId="61A93832" w14:textId="5E0C425F" w:rsidR="00DE6320" w:rsidRPr="00FA153F" w:rsidRDefault="001A594C" w:rsidP="00D92A5F">
      <w:p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hyperlink r:id="rId9" w:history="1">
        <w:r w:rsidR="00D92A5F" w:rsidRPr="00C13EFF">
          <w:rPr>
            <w:rStyle w:val="Hyperlink"/>
            <w:rFonts w:ascii="Times New Roman" w:hAnsi="Times New Roman" w:cs="Times New Roman"/>
            <w:color w:val="auto"/>
            <w:sz w:val="24"/>
            <w:szCs w:val="28"/>
            <w:u w:val="none"/>
          </w:rPr>
          <w:t>Jana.Feldmane@vm.gov.lv</w:t>
        </w:r>
      </w:hyperlink>
    </w:p>
    <w:sectPr w:rsidR="00DE6320" w:rsidRPr="00FA153F" w:rsidSect="006A3F81">
      <w:headerReference w:type="default" r:id="rId10"/>
      <w:footerReference w:type="default" r:id="rId11"/>
      <w:footerReference w:type="first" r:id="rId12"/>
      <w:pgSz w:w="11906" w:h="16838"/>
      <w:pgMar w:top="1134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A0903" w14:textId="77777777" w:rsidR="003E6738" w:rsidRDefault="003E6738" w:rsidP="0007278B">
      <w:pPr>
        <w:spacing w:after="0" w:line="240" w:lineRule="auto"/>
      </w:pPr>
      <w:r>
        <w:separator/>
      </w:r>
    </w:p>
  </w:endnote>
  <w:endnote w:type="continuationSeparator" w:id="0">
    <w:p w14:paraId="0868B2F7" w14:textId="77777777" w:rsidR="003E6738" w:rsidRDefault="003E6738" w:rsidP="0007278B">
      <w:pPr>
        <w:spacing w:after="0" w:line="240" w:lineRule="auto"/>
      </w:pPr>
      <w:r>
        <w:continuationSeparator/>
      </w:r>
    </w:p>
  </w:endnote>
  <w:endnote w:type="continuationNotice" w:id="1">
    <w:p w14:paraId="11CC35D7" w14:textId="77777777" w:rsidR="003E6738" w:rsidRDefault="003E67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5C44C" w14:textId="2671889C" w:rsidR="009D7D59" w:rsidRPr="0058469F" w:rsidRDefault="0058469F" w:rsidP="0058469F">
    <w:pPr>
      <w:pStyle w:val="Footer"/>
    </w:pPr>
    <w:r>
      <w:rPr>
        <w:rFonts w:ascii="Times New Roman" w:eastAsia="Times New Roman" w:hAnsi="Times New Roman" w:cs="Times New Roman"/>
        <w:sz w:val="20"/>
        <w:szCs w:val="20"/>
        <w:lang w:eastAsia="lv-LV"/>
      </w:rPr>
      <w:t>VManot_</w:t>
    </w:r>
    <w:r w:rsidR="009D255F">
      <w:rPr>
        <w:rFonts w:ascii="Times New Roman" w:eastAsia="Times New Roman" w:hAnsi="Times New Roman" w:cs="Times New Roman"/>
        <w:sz w:val="20"/>
        <w:szCs w:val="20"/>
        <w:lang w:eastAsia="lv-LV"/>
      </w:rPr>
      <w:t>11</w:t>
    </w:r>
    <w:r>
      <w:rPr>
        <w:rFonts w:ascii="Times New Roman" w:eastAsia="Times New Roman" w:hAnsi="Times New Roman" w:cs="Times New Roman"/>
        <w:sz w:val="20"/>
        <w:szCs w:val="20"/>
        <w:lang w:eastAsia="lv-LV"/>
      </w:rPr>
      <w:t>0521_grozMK360_AZva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08520" w14:textId="0EB7B18F" w:rsidR="009D7D59" w:rsidRPr="007E4536" w:rsidRDefault="007E4536" w:rsidP="007E4536">
    <w:pPr>
      <w:pStyle w:val="Footer"/>
    </w:pPr>
    <w:r>
      <w:rPr>
        <w:rFonts w:ascii="Times New Roman" w:eastAsia="Times New Roman" w:hAnsi="Times New Roman" w:cs="Times New Roman"/>
        <w:sz w:val="20"/>
        <w:szCs w:val="20"/>
        <w:lang w:eastAsia="lv-LV"/>
      </w:rPr>
      <w:t>VManot_</w:t>
    </w:r>
    <w:r w:rsidR="009D255F">
      <w:rPr>
        <w:rFonts w:ascii="Times New Roman" w:eastAsia="Times New Roman" w:hAnsi="Times New Roman" w:cs="Times New Roman"/>
        <w:sz w:val="20"/>
        <w:szCs w:val="20"/>
        <w:lang w:eastAsia="lv-LV"/>
      </w:rPr>
      <w:t>11</w:t>
    </w:r>
    <w:r w:rsidR="00196505">
      <w:rPr>
        <w:rFonts w:ascii="Times New Roman" w:eastAsia="Times New Roman" w:hAnsi="Times New Roman" w:cs="Times New Roman"/>
        <w:sz w:val="20"/>
        <w:szCs w:val="20"/>
        <w:lang w:eastAsia="lv-LV"/>
      </w:rPr>
      <w:t>0</w:t>
    </w:r>
    <w:r w:rsidR="00137273">
      <w:rPr>
        <w:rFonts w:ascii="Times New Roman" w:eastAsia="Times New Roman" w:hAnsi="Times New Roman" w:cs="Times New Roman"/>
        <w:sz w:val="20"/>
        <w:szCs w:val="20"/>
        <w:lang w:eastAsia="lv-LV"/>
      </w:rPr>
      <w:t>5</w:t>
    </w:r>
    <w:r w:rsidR="006A5389">
      <w:rPr>
        <w:rFonts w:ascii="Times New Roman" w:eastAsia="Times New Roman" w:hAnsi="Times New Roman" w:cs="Times New Roman"/>
        <w:sz w:val="20"/>
        <w:szCs w:val="20"/>
        <w:lang w:eastAsia="lv-LV"/>
      </w:rPr>
      <w:t>21</w:t>
    </w:r>
    <w:r>
      <w:rPr>
        <w:rFonts w:ascii="Times New Roman" w:eastAsia="Times New Roman" w:hAnsi="Times New Roman" w:cs="Times New Roman"/>
        <w:sz w:val="20"/>
        <w:szCs w:val="20"/>
        <w:lang w:eastAsia="lv-LV"/>
      </w:rPr>
      <w:t>_grozMK360</w:t>
    </w:r>
    <w:r w:rsidR="00137273">
      <w:rPr>
        <w:rFonts w:ascii="Times New Roman" w:eastAsia="Times New Roman" w:hAnsi="Times New Roman" w:cs="Times New Roman"/>
        <w:sz w:val="20"/>
        <w:szCs w:val="20"/>
        <w:lang w:eastAsia="lv-LV"/>
      </w:rPr>
      <w:t>_AZv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BD406" w14:textId="77777777" w:rsidR="003E6738" w:rsidRDefault="003E6738" w:rsidP="0007278B">
      <w:pPr>
        <w:spacing w:after="0" w:line="240" w:lineRule="auto"/>
      </w:pPr>
      <w:r>
        <w:separator/>
      </w:r>
    </w:p>
  </w:footnote>
  <w:footnote w:type="continuationSeparator" w:id="0">
    <w:p w14:paraId="36532E19" w14:textId="77777777" w:rsidR="003E6738" w:rsidRDefault="003E6738" w:rsidP="0007278B">
      <w:pPr>
        <w:spacing w:after="0" w:line="240" w:lineRule="auto"/>
      </w:pPr>
      <w:r>
        <w:continuationSeparator/>
      </w:r>
    </w:p>
  </w:footnote>
  <w:footnote w:type="continuationNotice" w:id="1">
    <w:p w14:paraId="476E9807" w14:textId="77777777" w:rsidR="003E6738" w:rsidRDefault="003E6738">
      <w:pPr>
        <w:spacing w:after="0" w:line="240" w:lineRule="auto"/>
      </w:pPr>
    </w:p>
  </w:footnote>
  <w:footnote w:id="2">
    <w:p w14:paraId="04D08E3B" w14:textId="434AD785" w:rsidR="00E708D2" w:rsidRPr="00E708D2" w:rsidRDefault="00E708D2" w:rsidP="00E708D2">
      <w:pPr>
        <w:pStyle w:val="FootnoteText"/>
        <w:jc w:val="both"/>
        <w:rPr>
          <w:rFonts w:ascii="Times New Roman" w:hAnsi="Times New Roman" w:cs="Times New Roman"/>
          <w:lang w:val="en-GB"/>
        </w:rPr>
      </w:pPr>
      <w:r w:rsidRPr="00E708D2">
        <w:rPr>
          <w:rStyle w:val="FootnoteReference"/>
          <w:rFonts w:ascii="Times New Roman" w:hAnsi="Times New Roman" w:cs="Times New Roman"/>
          <w:lang w:val="en-GB"/>
        </w:rPr>
        <w:footnoteRef/>
      </w:r>
      <w:r w:rsidRPr="00E708D2">
        <w:rPr>
          <w:rFonts w:ascii="Times New Roman" w:hAnsi="Times New Roman" w:cs="Times New Roman"/>
          <w:lang w:val="en-GB"/>
        </w:rPr>
        <w:t xml:space="preserve"> </w:t>
      </w:r>
      <w:r w:rsidRPr="00E708D2">
        <w:rPr>
          <w:rFonts w:ascii="Times New Roman" w:hAnsi="Times New Roman" w:cs="Times New Roman"/>
          <w:lang w:val="en-GB"/>
        </w:rPr>
        <w:t xml:space="preserve">Interim recommendations for use of the ChAdOx1-S [recombinant] vaccine against COVID-19 (AstraZeneca COVID-19 vaccine AZD1222, SII </w:t>
      </w:r>
      <w:proofErr w:type="spellStart"/>
      <w:r w:rsidRPr="00E708D2">
        <w:rPr>
          <w:rFonts w:ascii="Times New Roman" w:hAnsi="Times New Roman" w:cs="Times New Roman"/>
          <w:lang w:val="en-GB"/>
        </w:rPr>
        <w:t>Covishield</w:t>
      </w:r>
      <w:proofErr w:type="spellEnd"/>
      <w:r w:rsidRPr="00E708D2">
        <w:rPr>
          <w:rFonts w:ascii="Times New Roman" w:hAnsi="Times New Roman" w:cs="Times New Roman"/>
          <w:lang w:val="en-GB"/>
        </w:rPr>
        <w:t>, SK Bioscience)</w:t>
      </w:r>
      <w:r>
        <w:rPr>
          <w:rFonts w:ascii="Times New Roman" w:hAnsi="Times New Roman" w:cs="Times New Roman"/>
          <w:lang w:val="en-GB"/>
        </w:rPr>
        <w:t xml:space="preserve">. </w:t>
      </w:r>
      <w:r w:rsidR="00AB4F2C" w:rsidRPr="00AB4F2C">
        <w:rPr>
          <w:rFonts w:ascii="Times New Roman" w:hAnsi="Times New Roman" w:cs="Times New Roman"/>
          <w:lang w:val="en-GB"/>
        </w:rPr>
        <w:t>Interim guidance</w:t>
      </w:r>
      <w:r w:rsidR="00AB4F2C">
        <w:rPr>
          <w:rFonts w:ascii="Times New Roman" w:hAnsi="Times New Roman" w:cs="Times New Roman"/>
          <w:lang w:val="en-GB"/>
        </w:rPr>
        <w:t xml:space="preserve">. </w:t>
      </w:r>
      <w:r w:rsidR="00AB4F2C" w:rsidRPr="00AB4F2C">
        <w:rPr>
          <w:rFonts w:ascii="Times New Roman" w:hAnsi="Times New Roman" w:cs="Times New Roman"/>
          <w:lang w:val="en-GB"/>
        </w:rPr>
        <w:t>Updated 21 April 2021</w:t>
      </w:r>
      <w:r w:rsidR="00AB4F2C">
        <w:rPr>
          <w:rFonts w:ascii="Times New Roman" w:hAnsi="Times New Roman" w:cs="Times New Roman"/>
          <w:lang w:val="en-GB"/>
        </w:rPr>
        <w:t>. WHO</w:t>
      </w:r>
    </w:p>
  </w:footnote>
  <w:footnote w:id="3">
    <w:p w14:paraId="64B8A5D6" w14:textId="7E6352E5" w:rsidR="00E92F06" w:rsidRPr="00E92F06" w:rsidRDefault="00E92F06" w:rsidP="00E92F06">
      <w:pPr>
        <w:pStyle w:val="FootnoteText"/>
        <w:jc w:val="both"/>
        <w:rPr>
          <w:rFonts w:ascii="Times New Roman" w:hAnsi="Times New Roman" w:cs="Times New Roman"/>
          <w:lang w:val="en-GB"/>
        </w:rPr>
      </w:pPr>
      <w:r w:rsidRPr="00E92F06">
        <w:rPr>
          <w:rStyle w:val="FootnoteReference"/>
          <w:rFonts w:ascii="Times New Roman" w:hAnsi="Times New Roman" w:cs="Times New Roman"/>
          <w:lang w:val="en-GB"/>
        </w:rPr>
        <w:footnoteRef/>
      </w:r>
      <w:r w:rsidRPr="00E92F06">
        <w:rPr>
          <w:rFonts w:ascii="Times New Roman" w:hAnsi="Times New Roman" w:cs="Times New Roman"/>
          <w:lang w:val="en-GB"/>
        </w:rPr>
        <w:t xml:space="preserve"> </w:t>
      </w:r>
      <w:r w:rsidRPr="00E92F06">
        <w:rPr>
          <w:rFonts w:ascii="Times New Roman" w:hAnsi="Times New Roman" w:cs="Times New Roman"/>
          <w:lang w:val="en-GB"/>
        </w:rPr>
        <w:t>Single-dose administration and the influence of the timing of the booster dose on immunogenicity and efficacy of ChAdOx1 nCoV-19 (AZD1222) vaccine: a pooled analysis of four randomised trials</w:t>
      </w:r>
      <w:r>
        <w:rPr>
          <w:rFonts w:ascii="Times New Roman" w:hAnsi="Times New Roman" w:cs="Times New Roman"/>
          <w:lang w:val="en-GB"/>
        </w:rPr>
        <w:t xml:space="preserve">. </w:t>
      </w:r>
      <w:r w:rsidR="00DD3E49">
        <w:rPr>
          <w:rFonts w:ascii="Times New Roman" w:hAnsi="Times New Roman" w:cs="Times New Roman"/>
          <w:lang w:val="en-GB"/>
        </w:rPr>
        <w:t>THE LANCET.</w:t>
      </w:r>
      <w:r w:rsidR="00DD3E49" w:rsidRPr="00DD3E49">
        <w:rPr>
          <w:rFonts w:ascii="Times New Roman" w:hAnsi="Times New Roman" w:cs="Times New Roman"/>
          <w:lang w:val="en-GB"/>
        </w:rPr>
        <w:t xml:space="preserve"> 397, ISSUE 10277, P881-891, MARCH 06, 2021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623092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5FAE7ACA" w14:textId="77777777" w:rsidR="009D7D59" w:rsidRPr="004D15A9" w:rsidRDefault="009D7D59">
        <w:pPr>
          <w:pStyle w:val="Head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4D15A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D15A9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4D15A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9298E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4D15A9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43A980F5" w14:textId="77777777" w:rsidR="009D7D59" w:rsidRDefault="009D7D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397"/>
    <w:multiLevelType w:val="hybridMultilevel"/>
    <w:tmpl w:val="60CCF8DC"/>
    <w:lvl w:ilvl="0" w:tplc="F17E3980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07073"/>
    <w:multiLevelType w:val="hybridMultilevel"/>
    <w:tmpl w:val="2522CEAC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619FC"/>
    <w:multiLevelType w:val="hybridMultilevel"/>
    <w:tmpl w:val="388EFA48"/>
    <w:lvl w:ilvl="0" w:tplc="042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080" w:hanging="360"/>
      </w:pPr>
    </w:lvl>
    <w:lvl w:ilvl="2" w:tplc="0426001B" w:tentative="1">
      <w:start w:val="1"/>
      <w:numFmt w:val="lowerRoman"/>
      <w:lvlText w:val="%3."/>
      <w:lvlJc w:val="right"/>
      <w:pPr>
        <w:ind w:left="1800" w:hanging="180"/>
      </w:pPr>
    </w:lvl>
    <w:lvl w:ilvl="3" w:tplc="0426000F" w:tentative="1">
      <w:start w:val="1"/>
      <w:numFmt w:val="decimal"/>
      <w:lvlText w:val="%4."/>
      <w:lvlJc w:val="left"/>
      <w:pPr>
        <w:ind w:left="2520" w:hanging="360"/>
      </w:pPr>
    </w:lvl>
    <w:lvl w:ilvl="4" w:tplc="04260019" w:tentative="1">
      <w:start w:val="1"/>
      <w:numFmt w:val="lowerLetter"/>
      <w:lvlText w:val="%5."/>
      <w:lvlJc w:val="left"/>
      <w:pPr>
        <w:ind w:left="3240" w:hanging="360"/>
      </w:pPr>
    </w:lvl>
    <w:lvl w:ilvl="5" w:tplc="0426001B" w:tentative="1">
      <w:start w:val="1"/>
      <w:numFmt w:val="lowerRoman"/>
      <w:lvlText w:val="%6."/>
      <w:lvlJc w:val="right"/>
      <w:pPr>
        <w:ind w:left="3960" w:hanging="180"/>
      </w:pPr>
    </w:lvl>
    <w:lvl w:ilvl="6" w:tplc="0426000F" w:tentative="1">
      <w:start w:val="1"/>
      <w:numFmt w:val="decimal"/>
      <w:lvlText w:val="%7."/>
      <w:lvlJc w:val="left"/>
      <w:pPr>
        <w:ind w:left="4680" w:hanging="360"/>
      </w:pPr>
    </w:lvl>
    <w:lvl w:ilvl="7" w:tplc="04260019" w:tentative="1">
      <w:start w:val="1"/>
      <w:numFmt w:val="lowerLetter"/>
      <w:lvlText w:val="%8."/>
      <w:lvlJc w:val="left"/>
      <w:pPr>
        <w:ind w:left="5400" w:hanging="360"/>
      </w:pPr>
    </w:lvl>
    <w:lvl w:ilvl="8" w:tplc="042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D0554E"/>
    <w:multiLevelType w:val="hybridMultilevel"/>
    <w:tmpl w:val="E000118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D69C7"/>
    <w:multiLevelType w:val="hybridMultilevel"/>
    <w:tmpl w:val="CA720406"/>
    <w:lvl w:ilvl="0" w:tplc="4D30B83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140" w:hanging="360"/>
      </w:pPr>
    </w:lvl>
    <w:lvl w:ilvl="2" w:tplc="0426001B" w:tentative="1">
      <w:start w:val="1"/>
      <w:numFmt w:val="lowerRoman"/>
      <w:lvlText w:val="%3."/>
      <w:lvlJc w:val="right"/>
      <w:pPr>
        <w:ind w:left="1860" w:hanging="180"/>
      </w:pPr>
    </w:lvl>
    <w:lvl w:ilvl="3" w:tplc="0426000F" w:tentative="1">
      <w:start w:val="1"/>
      <w:numFmt w:val="decimal"/>
      <w:lvlText w:val="%4."/>
      <w:lvlJc w:val="left"/>
      <w:pPr>
        <w:ind w:left="2580" w:hanging="360"/>
      </w:pPr>
    </w:lvl>
    <w:lvl w:ilvl="4" w:tplc="04260019" w:tentative="1">
      <w:start w:val="1"/>
      <w:numFmt w:val="lowerLetter"/>
      <w:lvlText w:val="%5."/>
      <w:lvlJc w:val="left"/>
      <w:pPr>
        <w:ind w:left="3300" w:hanging="360"/>
      </w:pPr>
    </w:lvl>
    <w:lvl w:ilvl="5" w:tplc="0426001B" w:tentative="1">
      <w:start w:val="1"/>
      <w:numFmt w:val="lowerRoman"/>
      <w:lvlText w:val="%6."/>
      <w:lvlJc w:val="right"/>
      <w:pPr>
        <w:ind w:left="4020" w:hanging="180"/>
      </w:pPr>
    </w:lvl>
    <w:lvl w:ilvl="6" w:tplc="0426000F" w:tentative="1">
      <w:start w:val="1"/>
      <w:numFmt w:val="decimal"/>
      <w:lvlText w:val="%7."/>
      <w:lvlJc w:val="left"/>
      <w:pPr>
        <w:ind w:left="4740" w:hanging="360"/>
      </w:pPr>
    </w:lvl>
    <w:lvl w:ilvl="7" w:tplc="04260019" w:tentative="1">
      <w:start w:val="1"/>
      <w:numFmt w:val="lowerLetter"/>
      <w:lvlText w:val="%8."/>
      <w:lvlJc w:val="left"/>
      <w:pPr>
        <w:ind w:left="5460" w:hanging="360"/>
      </w:pPr>
    </w:lvl>
    <w:lvl w:ilvl="8" w:tplc="042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26B4506"/>
    <w:multiLevelType w:val="hybridMultilevel"/>
    <w:tmpl w:val="E306FAD2"/>
    <w:lvl w:ilvl="0" w:tplc="A464205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1EA138AD"/>
    <w:multiLevelType w:val="hybridMultilevel"/>
    <w:tmpl w:val="849E08F6"/>
    <w:lvl w:ilvl="0" w:tplc="00C6007A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i w:val="0"/>
        <w:color w:val="auto"/>
        <w:sz w:val="22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20450"/>
    <w:multiLevelType w:val="hybridMultilevel"/>
    <w:tmpl w:val="3F809930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82F63"/>
    <w:multiLevelType w:val="hybridMultilevel"/>
    <w:tmpl w:val="511E791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05F86"/>
    <w:multiLevelType w:val="hybridMultilevel"/>
    <w:tmpl w:val="6BDC5D98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BE7310"/>
    <w:multiLevelType w:val="hybridMultilevel"/>
    <w:tmpl w:val="01EAD398"/>
    <w:lvl w:ilvl="0" w:tplc="87B83044">
      <w:start w:val="1"/>
      <w:numFmt w:val="decimal"/>
      <w:lvlText w:val="%1)"/>
      <w:lvlJc w:val="left"/>
      <w:pPr>
        <w:ind w:left="104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767" w:hanging="360"/>
      </w:pPr>
    </w:lvl>
    <w:lvl w:ilvl="2" w:tplc="0426001B" w:tentative="1">
      <w:start w:val="1"/>
      <w:numFmt w:val="lowerRoman"/>
      <w:lvlText w:val="%3."/>
      <w:lvlJc w:val="right"/>
      <w:pPr>
        <w:ind w:left="2487" w:hanging="180"/>
      </w:pPr>
    </w:lvl>
    <w:lvl w:ilvl="3" w:tplc="0426000F" w:tentative="1">
      <w:start w:val="1"/>
      <w:numFmt w:val="decimal"/>
      <w:lvlText w:val="%4."/>
      <w:lvlJc w:val="left"/>
      <w:pPr>
        <w:ind w:left="3207" w:hanging="360"/>
      </w:pPr>
    </w:lvl>
    <w:lvl w:ilvl="4" w:tplc="04260019" w:tentative="1">
      <w:start w:val="1"/>
      <w:numFmt w:val="lowerLetter"/>
      <w:lvlText w:val="%5."/>
      <w:lvlJc w:val="left"/>
      <w:pPr>
        <w:ind w:left="3927" w:hanging="360"/>
      </w:pPr>
    </w:lvl>
    <w:lvl w:ilvl="5" w:tplc="0426001B" w:tentative="1">
      <w:start w:val="1"/>
      <w:numFmt w:val="lowerRoman"/>
      <w:lvlText w:val="%6."/>
      <w:lvlJc w:val="right"/>
      <w:pPr>
        <w:ind w:left="4647" w:hanging="180"/>
      </w:pPr>
    </w:lvl>
    <w:lvl w:ilvl="6" w:tplc="0426000F" w:tentative="1">
      <w:start w:val="1"/>
      <w:numFmt w:val="decimal"/>
      <w:lvlText w:val="%7."/>
      <w:lvlJc w:val="left"/>
      <w:pPr>
        <w:ind w:left="5367" w:hanging="360"/>
      </w:pPr>
    </w:lvl>
    <w:lvl w:ilvl="7" w:tplc="04260019" w:tentative="1">
      <w:start w:val="1"/>
      <w:numFmt w:val="lowerLetter"/>
      <w:lvlText w:val="%8."/>
      <w:lvlJc w:val="left"/>
      <w:pPr>
        <w:ind w:left="6087" w:hanging="360"/>
      </w:pPr>
    </w:lvl>
    <w:lvl w:ilvl="8" w:tplc="0426001B" w:tentative="1">
      <w:start w:val="1"/>
      <w:numFmt w:val="lowerRoman"/>
      <w:lvlText w:val="%9."/>
      <w:lvlJc w:val="right"/>
      <w:pPr>
        <w:ind w:left="6807" w:hanging="180"/>
      </w:pPr>
    </w:lvl>
  </w:abstractNum>
  <w:abstractNum w:abstractNumId="11" w15:restartNumberingAfterBreak="0">
    <w:nsid w:val="5E9F5601"/>
    <w:multiLevelType w:val="hybridMultilevel"/>
    <w:tmpl w:val="66BE0384"/>
    <w:lvl w:ilvl="0" w:tplc="C5B67E9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647" w:hanging="360"/>
      </w:pPr>
    </w:lvl>
    <w:lvl w:ilvl="2" w:tplc="0426001B" w:tentative="1">
      <w:start w:val="1"/>
      <w:numFmt w:val="lowerRoman"/>
      <w:lvlText w:val="%3."/>
      <w:lvlJc w:val="right"/>
      <w:pPr>
        <w:ind w:left="2367" w:hanging="180"/>
      </w:pPr>
    </w:lvl>
    <w:lvl w:ilvl="3" w:tplc="0426000F" w:tentative="1">
      <w:start w:val="1"/>
      <w:numFmt w:val="decimal"/>
      <w:lvlText w:val="%4."/>
      <w:lvlJc w:val="left"/>
      <w:pPr>
        <w:ind w:left="3087" w:hanging="360"/>
      </w:pPr>
    </w:lvl>
    <w:lvl w:ilvl="4" w:tplc="04260019" w:tentative="1">
      <w:start w:val="1"/>
      <w:numFmt w:val="lowerLetter"/>
      <w:lvlText w:val="%5."/>
      <w:lvlJc w:val="left"/>
      <w:pPr>
        <w:ind w:left="3807" w:hanging="360"/>
      </w:pPr>
    </w:lvl>
    <w:lvl w:ilvl="5" w:tplc="0426001B" w:tentative="1">
      <w:start w:val="1"/>
      <w:numFmt w:val="lowerRoman"/>
      <w:lvlText w:val="%6."/>
      <w:lvlJc w:val="right"/>
      <w:pPr>
        <w:ind w:left="4527" w:hanging="180"/>
      </w:pPr>
    </w:lvl>
    <w:lvl w:ilvl="6" w:tplc="0426000F" w:tentative="1">
      <w:start w:val="1"/>
      <w:numFmt w:val="decimal"/>
      <w:lvlText w:val="%7."/>
      <w:lvlJc w:val="left"/>
      <w:pPr>
        <w:ind w:left="5247" w:hanging="360"/>
      </w:pPr>
    </w:lvl>
    <w:lvl w:ilvl="7" w:tplc="04260019" w:tentative="1">
      <w:start w:val="1"/>
      <w:numFmt w:val="lowerLetter"/>
      <w:lvlText w:val="%8."/>
      <w:lvlJc w:val="left"/>
      <w:pPr>
        <w:ind w:left="5967" w:hanging="360"/>
      </w:pPr>
    </w:lvl>
    <w:lvl w:ilvl="8" w:tplc="042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B1844E2"/>
    <w:multiLevelType w:val="multilevel"/>
    <w:tmpl w:val="981E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040591"/>
    <w:multiLevelType w:val="hybridMultilevel"/>
    <w:tmpl w:val="FDC06ABC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3"/>
  </w:num>
  <w:num w:numId="4">
    <w:abstractNumId w:val="12"/>
  </w:num>
  <w:num w:numId="5">
    <w:abstractNumId w:val="13"/>
  </w:num>
  <w:num w:numId="6">
    <w:abstractNumId w:val="9"/>
  </w:num>
  <w:num w:numId="7">
    <w:abstractNumId w:val="5"/>
  </w:num>
  <w:num w:numId="8">
    <w:abstractNumId w:val="7"/>
  </w:num>
  <w:num w:numId="9">
    <w:abstractNumId w:val="4"/>
  </w:num>
  <w:num w:numId="10">
    <w:abstractNumId w:val="8"/>
  </w:num>
  <w:num w:numId="11">
    <w:abstractNumId w:val="2"/>
  </w:num>
  <w:num w:numId="12">
    <w:abstractNumId w:val="11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bQwtTQztDA0N7NQ0lEKTi0uzszPAykwrAUALihUPiwAAAA="/>
  </w:docVars>
  <w:rsids>
    <w:rsidRoot w:val="0007278B"/>
    <w:rsid w:val="00012409"/>
    <w:rsid w:val="00012C86"/>
    <w:rsid w:val="00015E8A"/>
    <w:rsid w:val="00016372"/>
    <w:rsid w:val="00017A92"/>
    <w:rsid w:val="00023AD6"/>
    <w:rsid w:val="000254EB"/>
    <w:rsid w:val="000269DB"/>
    <w:rsid w:val="00031D93"/>
    <w:rsid w:val="00032EF2"/>
    <w:rsid w:val="00057EB1"/>
    <w:rsid w:val="00066E5F"/>
    <w:rsid w:val="0007278B"/>
    <w:rsid w:val="00075D37"/>
    <w:rsid w:val="00085A5A"/>
    <w:rsid w:val="00087335"/>
    <w:rsid w:val="00087A23"/>
    <w:rsid w:val="00092597"/>
    <w:rsid w:val="00095861"/>
    <w:rsid w:val="000976F2"/>
    <w:rsid w:val="000A1151"/>
    <w:rsid w:val="000A1508"/>
    <w:rsid w:val="000A4D59"/>
    <w:rsid w:val="000B47C4"/>
    <w:rsid w:val="000C1715"/>
    <w:rsid w:val="000C490C"/>
    <w:rsid w:val="000C6AFA"/>
    <w:rsid w:val="000C7D0F"/>
    <w:rsid w:val="000D08CA"/>
    <w:rsid w:val="000D2248"/>
    <w:rsid w:val="000D5547"/>
    <w:rsid w:val="000E0284"/>
    <w:rsid w:val="000E2322"/>
    <w:rsid w:val="000E3F6E"/>
    <w:rsid w:val="000F6AE3"/>
    <w:rsid w:val="00105AAC"/>
    <w:rsid w:val="00111363"/>
    <w:rsid w:val="00114943"/>
    <w:rsid w:val="00116C28"/>
    <w:rsid w:val="00117D09"/>
    <w:rsid w:val="00122038"/>
    <w:rsid w:val="001225A5"/>
    <w:rsid w:val="0013301B"/>
    <w:rsid w:val="001336B4"/>
    <w:rsid w:val="00137273"/>
    <w:rsid w:val="00137903"/>
    <w:rsid w:val="00140A51"/>
    <w:rsid w:val="00141D8E"/>
    <w:rsid w:val="00144998"/>
    <w:rsid w:val="00154080"/>
    <w:rsid w:val="00156BB8"/>
    <w:rsid w:val="001571CA"/>
    <w:rsid w:val="00157BFC"/>
    <w:rsid w:val="00160626"/>
    <w:rsid w:val="00162412"/>
    <w:rsid w:val="00176445"/>
    <w:rsid w:val="0018564F"/>
    <w:rsid w:val="00196505"/>
    <w:rsid w:val="001A05AA"/>
    <w:rsid w:val="001A4CC0"/>
    <w:rsid w:val="001A5304"/>
    <w:rsid w:val="001A594C"/>
    <w:rsid w:val="001B05E3"/>
    <w:rsid w:val="001B66B2"/>
    <w:rsid w:val="001C088F"/>
    <w:rsid w:val="001C1B61"/>
    <w:rsid w:val="001C6B51"/>
    <w:rsid w:val="001D713B"/>
    <w:rsid w:val="001D732D"/>
    <w:rsid w:val="001D75D0"/>
    <w:rsid w:val="001D7C06"/>
    <w:rsid w:val="001E1D31"/>
    <w:rsid w:val="001E2EE8"/>
    <w:rsid w:val="001F3A4A"/>
    <w:rsid w:val="001F425F"/>
    <w:rsid w:val="001F7E87"/>
    <w:rsid w:val="00225F5E"/>
    <w:rsid w:val="00232669"/>
    <w:rsid w:val="002361F5"/>
    <w:rsid w:val="00242A4C"/>
    <w:rsid w:val="002519EE"/>
    <w:rsid w:val="00252768"/>
    <w:rsid w:val="002562FA"/>
    <w:rsid w:val="00263B22"/>
    <w:rsid w:val="00272F7D"/>
    <w:rsid w:val="00276A81"/>
    <w:rsid w:val="00280A6B"/>
    <w:rsid w:val="00292AB1"/>
    <w:rsid w:val="0029585A"/>
    <w:rsid w:val="002961D8"/>
    <w:rsid w:val="00297A0B"/>
    <w:rsid w:val="002A5E19"/>
    <w:rsid w:val="002B14B8"/>
    <w:rsid w:val="002C18FF"/>
    <w:rsid w:val="002C3B6A"/>
    <w:rsid w:val="002C3CF3"/>
    <w:rsid w:val="002C5AC6"/>
    <w:rsid w:val="002C7628"/>
    <w:rsid w:val="002D5487"/>
    <w:rsid w:val="002E027E"/>
    <w:rsid w:val="002E02AA"/>
    <w:rsid w:val="002E0487"/>
    <w:rsid w:val="002E1AE9"/>
    <w:rsid w:val="002E1EA9"/>
    <w:rsid w:val="002F15FE"/>
    <w:rsid w:val="002F181A"/>
    <w:rsid w:val="002F4B93"/>
    <w:rsid w:val="003072E3"/>
    <w:rsid w:val="003117FB"/>
    <w:rsid w:val="00316074"/>
    <w:rsid w:val="00317FDB"/>
    <w:rsid w:val="00326106"/>
    <w:rsid w:val="00333F6A"/>
    <w:rsid w:val="003354AF"/>
    <w:rsid w:val="00337697"/>
    <w:rsid w:val="00341BAD"/>
    <w:rsid w:val="00342047"/>
    <w:rsid w:val="00342DB9"/>
    <w:rsid w:val="0034366D"/>
    <w:rsid w:val="00345AAA"/>
    <w:rsid w:val="00351B51"/>
    <w:rsid w:val="003545AB"/>
    <w:rsid w:val="00366538"/>
    <w:rsid w:val="003700D3"/>
    <w:rsid w:val="0037188E"/>
    <w:rsid w:val="00371C88"/>
    <w:rsid w:val="00371F18"/>
    <w:rsid w:val="00373448"/>
    <w:rsid w:val="00380B88"/>
    <w:rsid w:val="003835B1"/>
    <w:rsid w:val="0039061D"/>
    <w:rsid w:val="00390B4E"/>
    <w:rsid w:val="003A0E17"/>
    <w:rsid w:val="003A29E2"/>
    <w:rsid w:val="003A376A"/>
    <w:rsid w:val="003A3C5A"/>
    <w:rsid w:val="003A42C4"/>
    <w:rsid w:val="003A5C4E"/>
    <w:rsid w:val="003B4887"/>
    <w:rsid w:val="003C1921"/>
    <w:rsid w:val="003C5D94"/>
    <w:rsid w:val="003D035A"/>
    <w:rsid w:val="003D1230"/>
    <w:rsid w:val="003D15E2"/>
    <w:rsid w:val="003D5F45"/>
    <w:rsid w:val="003E6738"/>
    <w:rsid w:val="004023E6"/>
    <w:rsid w:val="004059A2"/>
    <w:rsid w:val="0041142C"/>
    <w:rsid w:val="00412439"/>
    <w:rsid w:val="004231CC"/>
    <w:rsid w:val="00425035"/>
    <w:rsid w:val="00425B3A"/>
    <w:rsid w:val="00426EE3"/>
    <w:rsid w:val="00427B6E"/>
    <w:rsid w:val="004315FF"/>
    <w:rsid w:val="00454E76"/>
    <w:rsid w:val="00456B73"/>
    <w:rsid w:val="004640A1"/>
    <w:rsid w:val="00473581"/>
    <w:rsid w:val="00480999"/>
    <w:rsid w:val="00483A03"/>
    <w:rsid w:val="00487206"/>
    <w:rsid w:val="0049311E"/>
    <w:rsid w:val="00497DBB"/>
    <w:rsid w:val="004A2382"/>
    <w:rsid w:val="004A3552"/>
    <w:rsid w:val="004A5598"/>
    <w:rsid w:val="004A66EE"/>
    <w:rsid w:val="004E2D9C"/>
    <w:rsid w:val="004F4AAB"/>
    <w:rsid w:val="004F738C"/>
    <w:rsid w:val="004F7F24"/>
    <w:rsid w:val="00502DFD"/>
    <w:rsid w:val="00504320"/>
    <w:rsid w:val="005152B1"/>
    <w:rsid w:val="0053215F"/>
    <w:rsid w:val="00534268"/>
    <w:rsid w:val="00535888"/>
    <w:rsid w:val="0055413D"/>
    <w:rsid w:val="00557AD3"/>
    <w:rsid w:val="00561A10"/>
    <w:rsid w:val="005735D4"/>
    <w:rsid w:val="005758FB"/>
    <w:rsid w:val="005764B7"/>
    <w:rsid w:val="0058469F"/>
    <w:rsid w:val="0059150F"/>
    <w:rsid w:val="00593BC7"/>
    <w:rsid w:val="0059599E"/>
    <w:rsid w:val="005A1ABA"/>
    <w:rsid w:val="005A3731"/>
    <w:rsid w:val="005B3B62"/>
    <w:rsid w:val="005C1650"/>
    <w:rsid w:val="005C3B9D"/>
    <w:rsid w:val="005C5DC6"/>
    <w:rsid w:val="005C658E"/>
    <w:rsid w:val="005D4121"/>
    <w:rsid w:val="005E1930"/>
    <w:rsid w:val="005E2106"/>
    <w:rsid w:val="005E7398"/>
    <w:rsid w:val="005E7C04"/>
    <w:rsid w:val="005F0B5A"/>
    <w:rsid w:val="005F3C49"/>
    <w:rsid w:val="0060363C"/>
    <w:rsid w:val="00603BD7"/>
    <w:rsid w:val="00604451"/>
    <w:rsid w:val="0060585D"/>
    <w:rsid w:val="00614390"/>
    <w:rsid w:val="00620304"/>
    <w:rsid w:val="0062651F"/>
    <w:rsid w:val="00626C1E"/>
    <w:rsid w:val="00632793"/>
    <w:rsid w:val="00636B7E"/>
    <w:rsid w:val="0063778A"/>
    <w:rsid w:val="00641AF8"/>
    <w:rsid w:val="00652F39"/>
    <w:rsid w:val="00664759"/>
    <w:rsid w:val="0067096C"/>
    <w:rsid w:val="00675455"/>
    <w:rsid w:val="006803FE"/>
    <w:rsid w:val="0068081B"/>
    <w:rsid w:val="00681A7F"/>
    <w:rsid w:val="00681D29"/>
    <w:rsid w:val="00685C9E"/>
    <w:rsid w:val="00690E59"/>
    <w:rsid w:val="00696E1B"/>
    <w:rsid w:val="006A19C4"/>
    <w:rsid w:val="006A3466"/>
    <w:rsid w:val="006A3F81"/>
    <w:rsid w:val="006A5389"/>
    <w:rsid w:val="006B32D8"/>
    <w:rsid w:val="006B681F"/>
    <w:rsid w:val="006B7255"/>
    <w:rsid w:val="006C5703"/>
    <w:rsid w:val="006D22E5"/>
    <w:rsid w:val="006D6DB7"/>
    <w:rsid w:val="0071090F"/>
    <w:rsid w:val="007140CE"/>
    <w:rsid w:val="007223FE"/>
    <w:rsid w:val="00724197"/>
    <w:rsid w:val="00727E9F"/>
    <w:rsid w:val="00731409"/>
    <w:rsid w:val="0074015C"/>
    <w:rsid w:val="00741F38"/>
    <w:rsid w:val="00742B05"/>
    <w:rsid w:val="00742C84"/>
    <w:rsid w:val="00746CE6"/>
    <w:rsid w:val="0075152B"/>
    <w:rsid w:val="007518AA"/>
    <w:rsid w:val="00760D02"/>
    <w:rsid w:val="00792D3E"/>
    <w:rsid w:val="0079688F"/>
    <w:rsid w:val="007A6600"/>
    <w:rsid w:val="007A71FC"/>
    <w:rsid w:val="007B0528"/>
    <w:rsid w:val="007C3F73"/>
    <w:rsid w:val="007C74EF"/>
    <w:rsid w:val="007D7575"/>
    <w:rsid w:val="007E4536"/>
    <w:rsid w:val="007E534D"/>
    <w:rsid w:val="007E7B78"/>
    <w:rsid w:val="007E7F39"/>
    <w:rsid w:val="007F0C58"/>
    <w:rsid w:val="007F4605"/>
    <w:rsid w:val="007F6178"/>
    <w:rsid w:val="007F6F9D"/>
    <w:rsid w:val="00802A02"/>
    <w:rsid w:val="00805BE3"/>
    <w:rsid w:val="00812A8C"/>
    <w:rsid w:val="008314E5"/>
    <w:rsid w:val="00836F3E"/>
    <w:rsid w:val="008555E0"/>
    <w:rsid w:val="00863944"/>
    <w:rsid w:val="008670E6"/>
    <w:rsid w:val="008723FA"/>
    <w:rsid w:val="008800F5"/>
    <w:rsid w:val="00882A36"/>
    <w:rsid w:val="00882DBA"/>
    <w:rsid w:val="00886392"/>
    <w:rsid w:val="00886D79"/>
    <w:rsid w:val="008A2D6D"/>
    <w:rsid w:val="008A49BF"/>
    <w:rsid w:val="008B1BB5"/>
    <w:rsid w:val="008B3101"/>
    <w:rsid w:val="008B3BDF"/>
    <w:rsid w:val="008C242E"/>
    <w:rsid w:val="008C46AB"/>
    <w:rsid w:val="008C5F53"/>
    <w:rsid w:val="008C7FF7"/>
    <w:rsid w:val="008E15C0"/>
    <w:rsid w:val="008E67A0"/>
    <w:rsid w:val="009031F5"/>
    <w:rsid w:val="00911954"/>
    <w:rsid w:val="00914064"/>
    <w:rsid w:val="00922F28"/>
    <w:rsid w:val="00946B3B"/>
    <w:rsid w:val="00950838"/>
    <w:rsid w:val="00955A5B"/>
    <w:rsid w:val="00972E2C"/>
    <w:rsid w:val="009763A8"/>
    <w:rsid w:val="009771E5"/>
    <w:rsid w:val="00977FBF"/>
    <w:rsid w:val="0099298E"/>
    <w:rsid w:val="0099398F"/>
    <w:rsid w:val="00995645"/>
    <w:rsid w:val="00995846"/>
    <w:rsid w:val="009A3982"/>
    <w:rsid w:val="009A412D"/>
    <w:rsid w:val="009A5645"/>
    <w:rsid w:val="009B370A"/>
    <w:rsid w:val="009B3BE8"/>
    <w:rsid w:val="009B3CEC"/>
    <w:rsid w:val="009B775D"/>
    <w:rsid w:val="009D255F"/>
    <w:rsid w:val="009D3273"/>
    <w:rsid w:val="009D4395"/>
    <w:rsid w:val="009D7D59"/>
    <w:rsid w:val="009E1D54"/>
    <w:rsid w:val="009E5C6B"/>
    <w:rsid w:val="009E60C7"/>
    <w:rsid w:val="009F13B8"/>
    <w:rsid w:val="00A03EFD"/>
    <w:rsid w:val="00A1243C"/>
    <w:rsid w:val="00A1381F"/>
    <w:rsid w:val="00A16F5E"/>
    <w:rsid w:val="00A16FD6"/>
    <w:rsid w:val="00A17EEC"/>
    <w:rsid w:val="00A235BA"/>
    <w:rsid w:val="00A25313"/>
    <w:rsid w:val="00A30813"/>
    <w:rsid w:val="00A36D97"/>
    <w:rsid w:val="00A40AFD"/>
    <w:rsid w:val="00A504C8"/>
    <w:rsid w:val="00A516D5"/>
    <w:rsid w:val="00A52342"/>
    <w:rsid w:val="00A63523"/>
    <w:rsid w:val="00A751EC"/>
    <w:rsid w:val="00A764CA"/>
    <w:rsid w:val="00A7687B"/>
    <w:rsid w:val="00A8172E"/>
    <w:rsid w:val="00A91F6D"/>
    <w:rsid w:val="00AA0090"/>
    <w:rsid w:val="00AA6D8E"/>
    <w:rsid w:val="00AB0F8D"/>
    <w:rsid w:val="00AB31F2"/>
    <w:rsid w:val="00AB4F2C"/>
    <w:rsid w:val="00AC31B5"/>
    <w:rsid w:val="00AC3E32"/>
    <w:rsid w:val="00AD1C41"/>
    <w:rsid w:val="00AD7072"/>
    <w:rsid w:val="00AE31DA"/>
    <w:rsid w:val="00AE4EFC"/>
    <w:rsid w:val="00AF30FC"/>
    <w:rsid w:val="00B07CE3"/>
    <w:rsid w:val="00B13D9E"/>
    <w:rsid w:val="00B145CB"/>
    <w:rsid w:val="00B20E84"/>
    <w:rsid w:val="00B23552"/>
    <w:rsid w:val="00B236F0"/>
    <w:rsid w:val="00B24624"/>
    <w:rsid w:val="00B26BE2"/>
    <w:rsid w:val="00B309E7"/>
    <w:rsid w:val="00B32161"/>
    <w:rsid w:val="00B33F20"/>
    <w:rsid w:val="00B3576F"/>
    <w:rsid w:val="00B35F66"/>
    <w:rsid w:val="00B37EFB"/>
    <w:rsid w:val="00B53339"/>
    <w:rsid w:val="00B53A07"/>
    <w:rsid w:val="00B54E70"/>
    <w:rsid w:val="00B608AE"/>
    <w:rsid w:val="00B60EAE"/>
    <w:rsid w:val="00B7759C"/>
    <w:rsid w:val="00B80753"/>
    <w:rsid w:val="00B86F86"/>
    <w:rsid w:val="00BB103E"/>
    <w:rsid w:val="00BB2713"/>
    <w:rsid w:val="00BC4A6D"/>
    <w:rsid w:val="00BC7E1B"/>
    <w:rsid w:val="00BD4092"/>
    <w:rsid w:val="00BD50E2"/>
    <w:rsid w:val="00BE54C1"/>
    <w:rsid w:val="00BF0DE0"/>
    <w:rsid w:val="00BF6AD1"/>
    <w:rsid w:val="00BF71E8"/>
    <w:rsid w:val="00C02689"/>
    <w:rsid w:val="00C04FF8"/>
    <w:rsid w:val="00C061EA"/>
    <w:rsid w:val="00C064B9"/>
    <w:rsid w:val="00C135AA"/>
    <w:rsid w:val="00C2181D"/>
    <w:rsid w:val="00C25E4F"/>
    <w:rsid w:val="00C33657"/>
    <w:rsid w:val="00C34539"/>
    <w:rsid w:val="00C40082"/>
    <w:rsid w:val="00C401DF"/>
    <w:rsid w:val="00C40695"/>
    <w:rsid w:val="00C44496"/>
    <w:rsid w:val="00C47F2A"/>
    <w:rsid w:val="00C52333"/>
    <w:rsid w:val="00C61335"/>
    <w:rsid w:val="00C61CB2"/>
    <w:rsid w:val="00C704F2"/>
    <w:rsid w:val="00C71CC7"/>
    <w:rsid w:val="00C74659"/>
    <w:rsid w:val="00C800E2"/>
    <w:rsid w:val="00C80A89"/>
    <w:rsid w:val="00C826E9"/>
    <w:rsid w:val="00C85322"/>
    <w:rsid w:val="00C901A8"/>
    <w:rsid w:val="00C94620"/>
    <w:rsid w:val="00CA6A47"/>
    <w:rsid w:val="00CB1936"/>
    <w:rsid w:val="00CB60A4"/>
    <w:rsid w:val="00CC0EA9"/>
    <w:rsid w:val="00CD26BC"/>
    <w:rsid w:val="00CE166E"/>
    <w:rsid w:val="00CE4139"/>
    <w:rsid w:val="00CF3D8A"/>
    <w:rsid w:val="00CF4976"/>
    <w:rsid w:val="00CF6B81"/>
    <w:rsid w:val="00D0462F"/>
    <w:rsid w:val="00D16C49"/>
    <w:rsid w:val="00D20561"/>
    <w:rsid w:val="00D26DA9"/>
    <w:rsid w:val="00D32189"/>
    <w:rsid w:val="00D322A9"/>
    <w:rsid w:val="00D43B94"/>
    <w:rsid w:val="00D533E5"/>
    <w:rsid w:val="00D62EC3"/>
    <w:rsid w:val="00D70DC5"/>
    <w:rsid w:val="00D72509"/>
    <w:rsid w:val="00D729DF"/>
    <w:rsid w:val="00D74883"/>
    <w:rsid w:val="00D77367"/>
    <w:rsid w:val="00D827CA"/>
    <w:rsid w:val="00D856F7"/>
    <w:rsid w:val="00D92A5F"/>
    <w:rsid w:val="00D94EEE"/>
    <w:rsid w:val="00D974CA"/>
    <w:rsid w:val="00DA2666"/>
    <w:rsid w:val="00DB015B"/>
    <w:rsid w:val="00DB63FD"/>
    <w:rsid w:val="00DC0456"/>
    <w:rsid w:val="00DC126E"/>
    <w:rsid w:val="00DD20E5"/>
    <w:rsid w:val="00DD3E49"/>
    <w:rsid w:val="00DD556F"/>
    <w:rsid w:val="00DD6D9E"/>
    <w:rsid w:val="00DD7352"/>
    <w:rsid w:val="00DE1419"/>
    <w:rsid w:val="00DE448F"/>
    <w:rsid w:val="00DE6320"/>
    <w:rsid w:val="00DF584E"/>
    <w:rsid w:val="00DF75A0"/>
    <w:rsid w:val="00DF760B"/>
    <w:rsid w:val="00E00043"/>
    <w:rsid w:val="00E021CF"/>
    <w:rsid w:val="00E06788"/>
    <w:rsid w:val="00E132DA"/>
    <w:rsid w:val="00E1494D"/>
    <w:rsid w:val="00E35561"/>
    <w:rsid w:val="00E37B29"/>
    <w:rsid w:val="00E402A6"/>
    <w:rsid w:val="00E4195C"/>
    <w:rsid w:val="00E41AB7"/>
    <w:rsid w:val="00E422C4"/>
    <w:rsid w:val="00E5298D"/>
    <w:rsid w:val="00E578A8"/>
    <w:rsid w:val="00E57C60"/>
    <w:rsid w:val="00E61EAE"/>
    <w:rsid w:val="00E6284D"/>
    <w:rsid w:val="00E67090"/>
    <w:rsid w:val="00E708D2"/>
    <w:rsid w:val="00E70E37"/>
    <w:rsid w:val="00E71DF8"/>
    <w:rsid w:val="00E7205F"/>
    <w:rsid w:val="00E72A4E"/>
    <w:rsid w:val="00E75AF7"/>
    <w:rsid w:val="00E7609B"/>
    <w:rsid w:val="00E804E9"/>
    <w:rsid w:val="00E909EF"/>
    <w:rsid w:val="00E92F06"/>
    <w:rsid w:val="00E93BD2"/>
    <w:rsid w:val="00E94387"/>
    <w:rsid w:val="00EB18C7"/>
    <w:rsid w:val="00EC33C6"/>
    <w:rsid w:val="00EC4FFC"/>
    <w:rsid w:val="00EC7B41"/>
    <w:rsid w:val="00ED30CE"/>
    <w:rsid w:val="00EE3EFE"/>
    <w:rsid w:val="00EF5D0E"/>
    <w:rsid w:val="00EF6116"/>
    <w:rsid w:val="00F046BC"/>
    <w:rsid w:val="00F0629B"/>
    <w:rsid w:val="00F12CA2"/>
    <w:rsid w:val="00F13454"/>
    <w:rsid w:val="00F15DCD"/>
    <w:rsid w:val="00F200EA"/>
    <w:rsid w:val="00F23674"/>
    <w:rsid w:val="00F26541"/>
    <w:rsid w:val="00F30098"/>
    <w:rsid w:val="00F35B81"/>
    <w:rsid w:val="00F44E6F"/>
    <w:rsid w:val="00F45121"/>
    <w:rsid w:val="00F64DDA"/>
    <w:rsid w:val="00F652A2"/>
    <w:rsid w:val="00F65FB1"/>
    <w:rsid w:val="00F67E68"/>
    <w:rsid w:val="00F71269"/>
    <w:rsid w:val="00F74BAD"/>
    <w:rsid w:val="00F803D1"/>
    <w:rsid w:val="00F8151E"/>
    <w:rsid w:val="00FA153F"/>
    <w:rsid w:val="00FC47B2"/>
    <w:rsid w:val="00FC6DC3"/>
    <w:rsid w:val="00FD3B42"/>
    <w:rsid w:val="00FE1869"/>
    <w:rsid w:val="00FE7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53159"/>
  <w15:chartTrackingRefBased/>
  <w15:docId w15:val="{E1662DC9-7D59-4F3E-8067-C740A4866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78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7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78B"/>
  </w:style>
  <w:style w:type="paragraph" w:styleId="Footer">
    <w:name w:val="footer"/>
    <w:basedOn w:val="Normal"/>
    <w:link w:val="FooterChar"/>
    <w:uiPriority w:val="99"/>
    <w:unhideWhenUsed/>
    <w:rsid w:val="0007278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78B"/>
  </w:style>
  <w:style w:type="character" w:styleId="Hyperlink">
    <w:name w:val="Hyperlink"/>
    <w:uiPriority w:val="99"/>
    <w:rsid w:val="0007278B"/>
    <w:rPr>
      <w:color w:val="0000FF"/>
      <w:u w:val="single"/>
    </w:rPr>
  </w:style>
  <w:style w:type="paragraph" w:customStyle="1" w:styleId="naisf">
    <w:name w:val="naisf"/>
    <w:basedOn w:val="Normal"/>
    <w:rsid w:val="0007278B"/>
    <w:pPr>
      <w:spacing w:before="100" w:beforeAutospacing="1" w:after="100" w:afterAutospacing="1" w:line="240" w:lineRule="auto"/>
    </w:pPr>
    <w:rPr>
      <w:rFonts w:ascii="Times New Roman" w:eastAsia="Calibri" w:hAnsi="Times New Roman" w:cs="Times New Roman"/>
      <w:sz w:val="24"/>
      <w:szCs w:val="24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9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93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E02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2E0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0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0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0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027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7A0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052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C1B61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E5C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5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E5C6B"/>
    <w:rPr>
      <w:vertAlign w:val="superscript"/>
    </w:rPr>
  </w:style>
  <w:style w:type="paragraph" w:customStyle="1" w:styleId="tvhtml">
    <w:name w:val="tv_html"/>
    <w:basedOn w:val="Normal"/>
    <w:rsid w:val="00977F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  <w:style w:type="table" w:styleId="TableGrid">
    <w:name w:val="Table Grid"/>
    <w:basedOn w:val="TableNormal"/>
    <w:uiPriority w:val="59"/>
    <w:rsid w:val="00977F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lv-LV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C5DC6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paragraph" w:customStyle="1" w:styleId="pamattekststabul">
    <w:name w:val="pamattekststabul"/>
    <w:basedOn w:val="Normal"/>
    <w:rsid w:val="009939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9398F"/>
    <w:rPr>
      <w:color w:val="605E5C"/>
      <w:shd w:val="clear" w:color="auto" w:fill="E1DFDD"/>
    </w:rPr>
  </w:style>
  <w:style w:type="paragraph" w:customStyle="1" w:styleId="xxmsonormal">
    <w:name w:val="x_x_msonormal"/>
    <w:basedOn w:val="Normal"/>
    <w:rsid w:val="000873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v-LV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3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40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7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64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91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26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6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0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2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kumi.lv/ta/id/315304-epidemiologiskas-drosibas-pasakumi-covid-19-infekcijas-izplatibas-ierobezosanai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ana.Feldmane@vm.gov.l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DF1307-B593-4E83-87BB-8374037D3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4507</Words>
  <Characters>2569</Characters>
  <Application>Microsoft Office Word</Application>
  <DocSecurity>0</DocSecurity>
  <Lines>21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  <vt:lpstr>Ministru kabineta noteikumu projekta “Grozījumi Ministru kabineta 2020. gada 9. jūnija noteikumos Nr. 360 “Epidemioloģiskās drošības pasākumi Covid-19 infekcijas izplatības ierobežošanai”” sākotnējās ietekmes novērtējuma ziņojums (anotācija)</vt:lpstr>
    </vt:vector>
  </TitlesOfParts>
  <Company>Veselības ministrija</Company>
  <LinksUpToDate>false</LinksUpToDate>
  <CharactersWithSpaces>7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u kabineta noteikumu projekta “Grozījumi Ministru kabineta 2020. gada 9. jūnija noteikumos Nr. 360 “Epidemioloģiskās drošības pasākumi Covid-19 infekcijas izplatības ierobežošanai”” sākotnējās ietekmes novērtējuma ziņojums (anotācija)</dc:title>
  <dc:subject>anotācija</dc:subject>
  <dc:creator>Anita Segliņa</dc:creator>
  <cp:keywords/>
  <dc:description>Liepiņa 67876080_x000d_
Inga.Liepina@vm.gov.lv_x000d_
Būmane 67876148_x000d_
dace.bumane@vm.gov.lv</dc:description>
  <cp:lastModifiedBy>Inga Liepiņa</cp:lastModifiedBy>
  <cp:revision>99</cp:revision>
  <cp:lastPrinted>2020-09-10T14:00:00Z</cp:lastPrinted>
  <dcterms:created xsi:type="dcterms:W3CDTF">2021-05-07T09:02:00Z</dcterms:created>
  <dcterms:modified xsi:type="dcterms:W3CDTF">2021-05-11T09:21:00Z</dcterms:modified>
</cp:coreProperties>
</file>